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331B" w:rsidRPr="00C62B76" w:rsidRDefault="0022331B" w:rsidP="0022331B">
      <w:pPr>
        <w:pStyle w:val="Title"/>
        <w:ind w:firstLine="0"/>
      </w:pPr>
    </w:p>
    <w:p w:rsidR="0022331B" w:rsidRPr="00C62B76" w:rsidRDefault="0022331B" w:rsidP="0022331B"/>
    <w:p w:rsidR="00C62B76" w:rsidRPr="00C62B76" w:rsidRDefault="00C62B76" w:rsidP="0022331B"/>
    <w:p w:rsidR="00C62B76" w:rsidRPr="00C62B76" w:rsidRDefault="00C62B76" w:rsidP="0022331B"/>
    <w:p w:rsidR="00C62B76" w:rsidRPr="00C62B76" w:rsidRDefault="00C62B76" w:rsidP="0022331B"/>
    <w:p w:rsidR="0022331B" w:rsidRPr="00C62B76" w:rsidRDefault="0022331B" w:rsidP="0022331B"/>
    <w:p w:rsidR="006F26ED" w:rsidRPr="00C62B76" w:rsidRDefault="006F26ED" w:rsidP="0022331B">
      <w:pPr>
        <w:pStyle w:val="Title"/>
        <w:ind w:firstLine="0"/>
      </w:pPr>
      <w:r w:rsidRPr="00C62B76">
        <w:t xml:space="preserve">The </w:t>
      </w:r>
      <w:r w:rsidR="00C62B76" w:rsidRPr="00C62B76">
        <w:t>Stock M</w:t>
      </w:r>
      <w:r w:rsidRPr="00C62B76">
        <w:t>arket is a long term bet</w:t>
      </w:r>
    </w:p>
    <w:p w:rsidR="006F26ED" w:rsidRPr="00C62B76" w:rsidRDefault="006F26ED" w:rsidP="0022331B">
      <w:pPr>
        <w:ind w:firstLine="0"/>
        <w:jc w:val="center"/>
        <w:rPr>
          <w:b/>
        </w:rPr>
      </w:pPr>
    </w:p>
    <w:p w:rsidR="006F26ED" w:rsidRPr="00C62B76" w:rsidRDefault="006F26ED" w:rsidP="0022331B">
      <w:pPr>
        <w:ind w:firstLine="0"/>
        <w:jc w:val="center"/>
      </w:pPr>
      <w:r w:rsidRPr="00C62B76">
        <w:t>Prashant Raghuwanshi</w:t>
      </w:r>
    </w:p>
    <w:p w:rsidR="006F26ED" w:rsidRPr="00C62B76" w:rsidRDefault="006F26ED" w:rsidP="0022331B">
      <w:pPr>
        <w:ind w:firstLine="0"/>
        <w:jc w:val="center"/>
      </w:pPr>
      <w:r w:rsidRPr="00C62B76">
        <w:t>DSC, Bellevue University</w:t>
      </w:r>
    </w:p>
    <w:p w:rsidR="006F26ED" w:rsidRPr="00C62B76" w:rsidRDefault="001D1C43" w:rsidP="0022331B">
      <w:pPr>
        <w:ind w:firstLine="0"/>
        <w:jc w:val="center"/>
      </w:pPr>
      <w:hyperlink r:id="rId7" w:tooltip="DSC500-T301 Introduction to Data Science (2215-1)" w:history="1">
        <w:r w:rsidR="006F26ED" w:rsidRPr="00C62B76">
          <w:rPr>
            <w:rStyle w:val="Hyperlink"/>
          </w:rPr>
          <w:t>DSC500-T301 Introduction to Data Science (2215-1)</w:t>
        </w:r>
      </w:hyperlink>
    </w:p>
    <w:p w:rsidR="006F26ED" w:rsidRPr="00C62B76" w:rsidRDefault="006F26ED" w:rsidP="0022331B">
      <w:pPr>
        <w:ind w:firstLine="0"/>
        <w:jc w:val="center"/>
      </w:pPr>
      <w:r w:rsidRPr="00C62B76">
        <w:rPr>
          <w:color w:val="000000"/>
          <w:shd w:val="clear" w:color="auto" w:fill="F8F8F8"/>
        </w:rPr>
        <w:t xml:space="preserve">Professor </w:t>
      </w:r>
      <w:hyperlink r:id="rId8" w:history="1">
        <w:r w:rsidRPr="00C62B76">
          <w:rPr>
            <w:rStyle w:val="Hyperlink"/>
            <w:color w:val="000000"/>
            <w:u w:val="none"/>
            <w:shd w:val="clear" w:color="auto" w:fill="F8F8F8"/>
          </w:rPr>
          <w:t>Catherine</w:t>
        </w:r>
      </w:hyperlink>
      <w:r w:rsidRPr="00C62B76">
        <w:rPr>
          <w:color w:val="000000"/>
          <w:shd w:val="clear" w:color="auto" w:fill="F8F8F8"/>
        </w:rPr>
        <w:t xml:space="preserve"> Williams</w:t>
      </w:r>
    </w:p>
    <w:p w:rsidR="0022331B" w:rsidRPr="00C62B76" w:rsidRDefault="006F26ED" w:rsidP="0022331B">
      <w:pPr>
        <w:ind w:firstLine="0"/>
        <w:jc w:val="center"/>
      </w:pPr>
      <w:r w:rsidRPr="00C62B76">
        <w:t>03/28/2021</w:t>
      </w:r>
    </w:p>
    <w:p w:rsidR="0022331B" w:rsidRPr="00C62B76" w:rsidRDefault="0022331B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C62B76" w:rsidRPr="00C62B76" w:rsidRDefault="00C62B76" w:rsidP="00C62B76">
      <w:pPr>
        <w:spacing w:after="200" w:line="276" w:lineRule="auto"/>
        <w:ind w:firstLine="0"/>
      </w:pPr>
    </w:p>
    <w:p w:rsidR="0022331B" w:rsidRPr="00C62B76" w:rsidRDefault="0022331B" w:rsidP="006F26ED">
      <w:pPr>
        <w:ind w:firstLine="0"/>
        <w:jc w:val="center"/>
      </w:pPr>
    </w:p>
    <w:p w:rsidR="00A36A43" w:rsidRPr="00C62B76" w:rsidRDefault="00DC26AA" w:rsidP="006F26ED">
      <w:pPr>
        <w:ind w:firstLine="0"/>
        <w:rPr>
          <w:b/>
        </w:rPr>
      </w:pPr>
      <w:r w:rsidRPr="00C62B76">
        <w:rPr>
          <w:b/>
        </w:rPr>
        <w:lastRenderedPageBreak/>
        <w:t>ABSTRACT:</w:t>
      </w:r>
      <w:r w:rsidR="006F26ED" w:rsidRPr="00C62B76">
        <w:rPr>
          <w:b/>
        </w:rPr>
        <w:t xml:space="preserve"> </w:t>
      </w:r>
    </w:p>
    <w:p w:rsidR="000076DF" w:rsidRPr="00C62B76" w:rsidRDefault="006F26ED" w:rsidP="006F26ED">
      <w:pPr>
        <w:ind w:firstLine="0"/>
      </w:pPr>
      <w:r w:rsidRPr="00C62B76">
        <w:t>This article aims to evaluate the use of techniques like Google trend Analysis, Google search</w:t>
      </w:r>
      <w:r w:rsidR="00DE6BB3" w:rsidRPr="00C62B76">
        <w:t>es,</w:t>
      </w:r>
      <w:r w:rsidRPr="00C62B76">
        <w:t xml:space="preserve"> and </w:t>
      </w:r>
      <w:r w:rsidR="00DC26AA" w:rsidRPr="00C62B76">
        <w:t>open</w:t>
      </w:r>
      <w:r w:rsidR="00DE6BB3" w:rsidRPr="00C62B76">
        <w:t>-</w:t>
      </w:r>
      <w:r w:rsidR="00DC26AA" w:rsidRPr="00C62B76">
        <w:t xml:space="preserve">source </w:t>
      </w:r>
      <w:r w:rsidRPr="00C62B76">
        <w:t>historical stock movement graphs in conjunction with the management model CRISP-DM</w:t>
      </w:r>
      <w:r w:rsidR="00A36A43" w:rsidRPr="00C62B76">
        <w:t xml:space="preserve">. It helps </w:t>
      </w:r>
      <w:r w:rsidR="00914038">
        <w:t>us figure out "</w:t>
      </w:r>
      <w:r w:rsidR="00914038" w:rsidRPr="00914038">
        <w:t>The Stock Market is a long term bet</w:t>
      </w:r>
      <w:r w:rsidR="00914038">
        <w:t>"</w:t>
      </w:r>
      <w:r w:rsidRPr="00C62B76">
        <w:t xml:space="preserve"> </w:t>
      </w:r>
      <w:r w:rsidR="00914038">
        <w:t>for the retail investor is a widespread myth, or it is a fact.</w:t>
      </w:r>
    </w:p>
    <w:p w:rsidR="00DC26AA" w:rsidRPr="00C62B76" w:rsidRDefault="006F26ED" w:rsidP="006F26ED">
      <w:pPr>
        <w:ind w:firstLine="0"/>
      </w:pPr>
      <w:r w:rsidRPr="00C62B76">
        <w:t xml:space="preserve">The study </w:t>
      </w:r>
      <w:r w:rsidR="000076DF" w:rsidRPr="00C62B76">
        <w:t>assumes</w:t>
      </w:r>
      <w:r w:rsidR="00DE6BB3" w:rsidRPr="00C62B76">
        <w:t xml:space="preserve"> that a retail investor had $1000 a decade ago and wants to invest in the</w:t>
      </w:r>
      <w:r w:rsidR="000076DF" w:rsidRPr="00C62B76">
        <w:t xml:space="preserve"> best </w:t>
      </w:r>
      <w:r w:rsidR="002D71E2" w:rsidRPr="00C62B76">
        <w:t>S</w:t>
      </w:r>
      <w:r w:rsidR="00DE6BB3" w:rsidRPr="00C62B76">
        <w:t>to</w:t>
      </w:r>
      <w:r w:rsidR="000076DF" w:rsidRPr="00C62B76">
        <w:t>ck</w:t>
      </w:r>
      <w:r w:rsidR="00DE6BB3" w:rsidRPr="00C62B76">
        <w:t xml:space="preserve"> for the long term </w:t>
      </w:r>
      <w:r w:rsidR="000076DF" w:rsidRPr="00C62B76">
        <w:t xml:space="preserve">during that period </w:t>
      </w:r>
      <w:r w:rsidR="00DE6BB3" w:rsidRPr="00C62B76">
        <w:t>and</w:t>
      </w:r>
      <w:r w:rsidR="00DC26AA" w:rsidRPr="00C62B76">
        <w:t xml:space="preserve"> decide</w:t>
      </w:r>
      <w:r w:rsidR="000076DF" w:rsidRPr="00C62B76">
        <w:t>d</w:t>
      </w:r>
      <w:r w:rsidR="00DC26AA" w:rsidRPr="00C62B76">
        <w:t xml:space="preserve"> to cash out his investment after a decade.</w:t>
      </w:r>
    </w:p>
    <w:p w:rsidR="00C62B76" w:rsidRPr="00C62B76" w:rsidRDefault="00C62B76">
      <w:pPr>
        <w:spacing w:after="200" w:line="276" w:lineRule="auto"/>
        <w:ind w:firstLine="0"/>
      </w:pPr>
      <w:r w:rsidRPr="00C62B76">
        <w:br w:type="page"/>
      </w:r>
    </w:p>
    <w:p w:rsidR="000076DF" w:rsidRPr="00C62B76" w:rsidRDefault="00C62B76" w:rsidP="00C62B76">
      <w:pPr>
        <w:pStyle w:val="Title"/>
        <w:ind w:firstLine="0"/>
      </w:pPr>
      <w:r w:rsidRPr="00C62B76">
        <w:lastRenderedPageBreak/>
        <w:t>The Stock Market is a long term bet</w:t>
      </w:r>
    </w:p>
    <w:p w:rsidR="00C62B76" w:rsidRPr="00C62B76" w:rsidRDefault="00C62B76" w:rsidP="00C62B76"/>
    <w:p w:rsidR="00DE6BB3" w:rsidRPr="00C62B76" w:rsidRDefault="00DE6BB3" w:rsidP="00DE6BB3">
      <w:pPr>
        <w:pStyle w:val="ListParagraph"/>
        <w:numPr>
          <w:ilvl w:val="0"/>
          <w:numId w:val="3"/>
        </w:numPr>
        <w:rPr>
          <w:b/>
        </w:rPr>
      </w:pPr>
      <w:r w:rsidRPr="00C62B76">
        <w:rPr>
          <w:b/>
        </w:rPr>
        <w:t>INTRODUCTION</w:t>
      </w:r>
    </w:p>
    <w:p w:rsidR="00DE6BB3" w:rsidRPr="00C62B76" w:rsidRDefault="00DE6BB3" w:rsidP="00DE6BB3">
      <w:pPr>
        <w:pStyle w:val="ListParagraph"/>
        <w:ind w:left="360" w:firstLine="0"/>
      </w:pPr>
      <w:r w:rsidRPr="00C62B76">
        <w:t xml:space="preserve">When any new IPO is launched </w:t>
      </w:r>
      <w:r w:rsidR="000076DF" w:rsidRPr="00C62B76">
        <w:t>in</w:t>
      </w:r>
      <w:r w:rsidRPr="00C62B76">
        <w:t xml:space="preserve"> the Stock market, most analysts say this </w:t>
      </w:r>
      <w:r w:rsidR="002D71E2" w:rsidRPr="00C62B76">
        <w:t>S</w:t>
      </w:r>
      <w:r w:rsidRPr="00C62B76">
        <w:t xml:space="preserve">tock has a promising future for long-term investors. Most of them would start comparing some successful stocks history and concluding that you will be a millionaire now if you invested $1000 in this </w:t>
      </w:r>
      <w:r w:rsidR="002D71E2" w:rsidRPr="00C62B76">
        <w:t>S</w:t>
      </w:r>
      <w:r w:rsidRPr="00C62B76">
        <w:t>tock a decade back</w:t>
      </w:r>
      <w:r w:rsidR="00F5170F">
        <w:t xml:space="preserve"> and will figure</w:t>
      </w:r>
      <w:r w:rsidR="000076DF" w:rsidRPr="00C62B76">
        <w:t xml:space="preserve"> that the stock market is a long-term bet.</w:t>
      </w:r>
    </w:p>
    <w:p w:rsidR="00DE6BB3" w:rsidRPr="00C62B76" w:rsidRDefault="0089108A" w:rsidP="00DE6BB3">
      <w:pPr>
        <w:pStyle w:val="ListParagraph"/>
        <w:ind w:left="360" w:firstLine="0"/>
      </w:pPr>
      <w:r w:rsidRPr="00C62B76">
        <w:t xml:space="preserve">However, </w:t>
      </w:r>
      <w:proofErr w:type="gramStart"/>
      <w:r w:rsidR="00DE6BB3" w:rsidRPr="00C62B76">
        <w:t>It</w:t>
      </w:r>
      <w:proofErr w:type="gramEnd"/>
      <w:r w:rsidR="00DE6BB3" w:rsidRPr="00C62B76">
        <w:t xml:space="preserve"> is almost difficult to predict the future of any stock.</w:t>
      </w:r>
      <w:r w:rsidR="00A36A43" w:rsidRPr="00C62B76">
        <w:t xml:space="preserve"> </w:t>
      </w:r>
      <w:r w:rsidR="00DF7454" w:rsidRPr="00C62B76">
        <w:t xml:space="preserve">No one </w:t>
      </w:r>
      <w:r w:rsidR="00C62B76" w:rsidRPr="00C62B76">
        <w:t xml:space="preserve">has a </w:t>
      </w:r>
      <w:r w:rsidR="00DF7454" w:rsidRPr="00C62B76">
        <w:t>guaranty</w:t>
      </w:r>
      <w:r w:rsidR="00AE3922" w:rsidRPr="00C62B76">
        <w:t xml:space="preserve"> when the real brain behind the organization's growth would step out or pick up an incorrect plan in a decade</w:t>
      </w:r>
      <w:r w:rsidR="00DE6BB3" w:rsidRPr="00C62B76">
        <w:t xml:space="preserve">. Here I will compare the growth path </w:t>
      </w:r>
      <w:proofErr w:type="gramStart"/>
      <w:r w:rsidR="00DE6BB3" w:rsidRPr="00C62B76">
        <w:t>of  Tesla</w:t>
      </w:r>
      <w:proofErr w:type="gramEnd"/>
      <w:r w:rsidR="00DE6BB3" w:rsidRPr="00C62B76">
        <w:t xml:space="preserve"> vs. the best recom</w:t>
      </w:r>
      <w:r w:rsidR="000076DF" w:rsidRPr="00C62B76">
        <w:t xml:space="preserve">mended investing auto stock during </w:t>
      </w:r>
      <w:r w:rsidR="00DE6BB3" w:rsidRPr="00C62B76">
        <w:t>Tesla IPO time.</w:t>
      </w:r>
      <w:r w:rsidR="000076DF" w:rsidRPr="00C62B76">
        <w:t xml:space="preserve"> A</w:t>
      </w:r>
      <w:r w:rsidR="00DE6BB3" w:rsidRPr="00C62B76">
        <w:t xml:space="preserve">long with this, I want to show the odd of a retail investor to invest $1000 </w:t>
      </w:r>
      <w:r w:rsidR="000076DF" w:rsidRPr="00C62B76">
        <w:t>in Tesla IPO</w:t>
      </w:r>
      <w:r w:rsidR="00DE6BB3" w:rsidRPr="00C62B76">
        <w:t>.</w:t>
      </w:r>
    </w:p>
    <w:p w:rsidR="00DE6BB3" w:rsidRPr="00C62B76" w:rsidRDefault="00A36A43" w:rsidP="00DE6BB3">
      <w:pPr>
        <w:pStyle w:val="ListParagraph"/>
        <w:ind w:left="360" w:firstLine="0"/>
      </w:pPr>
      <w:r w:rsidRPr="00C62B76">
        <w:t xml:space="preserve">I am using the </w:t>
      </w:r>
      <w:r w:rsidR="000076DF" w:rsidRPr="00C62B76">
        <w:t xml:space="preserve">Visualization Statistic </w:t>
      </w:r>
      <w:r w:rsidR="00DE6BB3" w:rsidRPr="00C62B76">
        <w:t>study method</w:t>
      </w:r>
      <w:r w:rsidR="000076DF" w:rsidRPr="00C62B76">
        <w:t>. I will discuss</w:t>
      </w:r>
      <w:r w:rsidR="00DE6BB3" w:rsidRPr="00C62B76">
        <w:t xml:space="preserve"> </w:t>
      </w:r>
      <w:r w:rsidR="000076DF" w:rsidRPr="00C62B76">
        <w:t xml:space="preserve">it </w:t>
      </w:r>
      <w:r w:rsidR="00DE6BB3" w:rsidRPr="00C62B76">
        <w:t xml:space="preserve">in the sections below and implemented </w:t>
      </w:r>
      <w:r w:rsidR="000076DF" w:rsidRPr="00C62B76">
        <w:t xml:space="preserve">it </w:t>
      </w:r>
      <w:r w:rsidR="00DE6BB3" w:rsidRPr="00C62B76">
        <w:t>within a data mining management model called CRISP-DM.</w:t>
      </w:r>
    </w:p>
    <w:p w:rsidR="00DE6BB3" w:rsidRDefault="00DE6BB3" w:rsidP="00DE6BB3">
      <w:pPr>
        <w:pStyle w:val="ListParagraph"/>
        <w:ind w:left="360" w:firstLine="0"/>
      </w:pPr>
      <w:r w:rsidRPr="00C62B76">
        <w:t>This paper is organized as follows. Section 2 presents a revie</w:t>
      </w:r>
      <w:r w:rsidR="00C62B76" w:rsidRPr="00C62B76">
        <w:t>w of CRISP-DM</w:t>
      </w:r>
      <w:r w:rsidRPr="00C62B76">
        <w:t xml:space="preserve"> described. Finally, we conclude our work in section </w:t>
      </w:r>
      <w:r w:rsidR="00C62B76" w:rsidRPr="00C62B76">
        <w:t>3</w:t>
      </w:r>
      <w:r w:rsidRPr="00C62B76">
        <w:t>.</w:t>
      </w:r>
    </w:p>
    <w:p w:rsidR="00C62B76" w:rsidRDefault="00C62B76">
      <w:pPr>
        <w:spacing w:after="200" w:line="276" w:lineRule="auto"/>
        <w:ind w:firstLine="0"/>
      </w:pPr>
      <w:r>
        <w:br w:type="page"/>
      </w:r>
    </w:p>
    <w:p w:rsidR="00C62B76" w:rsidRPr="00C62B76" w:rsidRDefault="00C62B76" w:rsidP="00C62B76">
      <w:pPr>
        <w:ind w:firstLine="0"/>
      </w:pPr>
    </w:p>
    <w:p w:rsidR="00DE6BB3" w:rsidRPr="00C62B76" w:rsidRDefault="00DE6BB3" w:rsidP="00DE6BB3">
      <w:pPr>
        <w:pStyle w:val="ListParagraph"/>
        <w:numPr>
          <w:ilvl w:val="0"/>
          <w:numId w:val="3"/>
        </w:numPr>
        <w:rPr>
          <w:b/>
        </w:rPr>
      </w:pPr>
      <w:r w:rsidRPr="00C62B76">
        <w:rPr>
          <w:b/>
        </w:rPr>
        <w:t xml:space="preserve">CRISP-DM </w:t>
      </w:r>
    </w:p>
    <w:p w:rsidR="00DE6BB3" w:rsidRPr="00C62B76" w:rsidRDefault="00DE6BB3" w:rsidP="00DE6BB3">
      <w:pPr>
        <w:pStyle w:val="ListParagraph"/>
        <w:ind w:left="360" w:firstLine="0"/>
      </w:pPr>
      <w:r w:rsidRPr="00C62B76">
        <w:t>The Cross-Industry Standard Process for Data-Mining – CRISP-</w:t>
      </w:r>
      <w:proofErr w:type="gramStart"/>
      <w:r w:rsidRPr="00C62B76">
        <w:t>DM  is</w:t>
      </w:r>
      <w:proofErr w:type="gramEnd"/>
      <w:r w:rsidRPr="00C62B76">
        <w:t xml:space="preserve"> a model of a data mining process used to solve problems by experts. The model identifies the different stages in implementing a data mining project, as described bellow</w:t>
      </w:r>
    </w:p>
    <w:p w:rsidR="00DE6BB3" w:rsidRPr="00C62B76" w:rsidRDefault="00DE6BB3" w:rsidP="00DE6BB3">
      <w:pPr>
        <w:pStyle w:val="ListParagraph"/>
        <w:ind w:left="360" w:firstLine="0"/>
      </w:pPr>
      <w:r w:rsidRPr="00C62B76">
        <w:t xml:space="preserve">The model proposes the following steps: </w:t>
      </w:r>
    </w:p>
    <w:p w:rsidR="00C62B76" w:rsidRDefault="00DE6BB3" w:rsidP="00C62B76">
      <w:pPr>
        <w:pStyle w:val="ListParagraph"/>
        <w:numPr>
          <w:ilvl w:val="0"/>
          <w:numId w:val="20"/>
        </w:numPr>
      </w:pPr>
      <w:r w:rsidRPr="00C62B76">
        <w:t>Business Understanding – to understand the rules and busines</w:t>
      </w:r>
      <w:r w:rsidR="00C62B76">
        <w:t xml:space="preserve">s objectives of the company. </w:t>
      </w:r>
    </w:p>
    <w:p w:rsidR="00DE6BB3" w:rsidRPr="00C62B76" w:rsidRDefault="00DE6BB3" w:rsidP="00C62B76">
      <w:pPr>
        <w:pStyle w:val="ListParagraph"/>
        <w:numPr>
          <w:ilvl w:val="0"/>
          <w:numId w:val="20"/>
        </w:numPr>
      </w:pPr>
      <w:r w:rsidRPr="00C62B76">
        <w:t>Understanding Data – to collect and describe data.</w:t>
      </w:r>
    </w:p>
    <w:p w:rsidR="00DE6BB3" w:rsidRPr="00C62B76" w:rsidRDefault="00DE6BB3" w:rsidP="00C62B76">
      <w:pPr>
        <w:pStyle w:val="ListParagraph"/>
        <w:numPr>
          <w:ilvl w:val="0"/>
          <w:numId w:val="20"/>
        </w:numPr>
      </w:pPr>
      <w:r w:rsidRPr="00C62B76">
        <w:t xml:space="preserve">Data Preparation – to prepare data for import into the software. </w:t>
      </w:r>
    </w:p>
    <w:p w:rsidR="00DE6BB3" w:rsidRPr="00C62B76" w:rsidRDefault="00DE6BB3" w:rsidP="00C62B76">
      <w:pPr>
        <w:pStyle w:val="ListParagraph"/>
        <w:numPr>
          <w:ilvl w:val="0"/>
          <w:numId w:val="20"/>
        </w:numPr>
      </w:pPr>
      <w:proofErr w:type="spellStart"/>
      <w:r w:rsidRPr="00C62B76">
        <w:t>Modeling</w:t>
      </w:r>
      <w:proofErr w:type="spellEnd"/>
      <w:r w:rsidRPr="00C62B76">
        <w:t xml:space="preserve"> – to select the </w:t>
      </w:r>
      <w:proofErr w:type="spellStart"/>
      <w:r w:rsidRPr="00C62B76">
        <w:t>modeling</w:t>
      </w:r>
      <w:proofErr w:type="spellEnd"/>
      <w:r w:rsidRPr="00C62B76">
        <w:t xml:space="preserve"> technique to be used. </w:t>
      </w:r>
    </w:p>
    <w:p w:rsidR="00DE6BB3" w:rsidRPr="00C62B76" w:rsidRDefault="00DE6BB3" w:rsidP="00C62B76">
      <w:pPr>
        <w:pStyle w:val="ListParagraph"/>
        <w:numPr>
          <w:ilvl w:val="0"/>
          <w:numId w:val="20"/>
        </w:numPr>
      </w:pPr>
      <w:r w:rsidRPr="00C62B76">
        <w:t xml:space="preserve">Evaluation – Evaluate the process to see if the technique solves </w:t>
      </w:r>
      <w:proofErr w:type="spellStart"/>
      <w:r w:rsidRPr="00C62B76">
        <w:t>modeling</w:t>
      </w:r>
      <w:proofErr w:type="spellEnd"/>
      <w:r w:rsidRPr="00C62B76">
        <w:t xml:space="preserve"> and creating rules. </w:t>
      </w:r>
    </w:p>
    <w:p w:rsidR="00DE6BB3" w:rsidRPr="00C62B76" w:rsidRDefault="00DE6BB3" w:rsidP="00C62B76">
      <w:pPr>
        <w:pStyle w:val="ListParagraph"/>
        <w:numPr>
          <w:ilvl w:val="0"/>
          <w:numId w:val="20"/>
        </w:numPr>
      </w:pPr>
      <w:r w:rsidRPr="00C62B76">
        <w:t>Deployment – to deploy the system and train its users.</w:t>
      </w:r>
    </w:p>
    <w:p w:rsidR="00A36A43" w:rsidRPr="00C62B76" w:rsidRDefault="00C62B76" w:rsidP="00C62B76">
      <w:pPr>
        <w:spacing w:after="200" w:line="276" w:lineRule="auto"/>
        <w:ind w:firstLine="0"/>
      </w:pPr>
      <w:r>
        <w:br w:type="page"/>
      </w:r>
    </w:p>
    <w:p w:rsidR="00DE6BB3" w:rsidRPr="00C62B76" w:rsidRDefault="00DE6BB3" w:rsidP="00DE6BB3">
      <w:pPr>
        <w:pStyle w:val="ListParagraph"/>
        <w:ind w:left="360" w:firstLine="0"/>
        <w:rPr>
          <w:b/>
        </w:rPr>
      </w:pPr>
      <w:proofErr w:type="gramStart"/>
      <w:r w:rsidRPr="00C62B76">
        <w:rPr>
          <w:b/>
        </w:rPr>
        <w:lastRenderedPageBreak/>
        <w:t>2.</w:t>
      </w:r>
      <w:r w:rsidR="00C62B76" w:rsidRPr="00C62B76">
        <w:rPr>
          <w:b/>
        </w:rPr>
        <w:t>1  Business</w:t>
      </w:r>
      <w:proofErr w:type="gramEnd"/>
      <w:r w:rsidR="00C62B76" w:rsidRPr="00C62B76">
        <w:rPr>
          <w:b/>
        </w:rPr>
        <w:t xml:space="preserve"> Understanding</w:t>
      </w:r>
      <w:r w:rsidRPr="00C62B76">
        <w:rPr>
          <w:b/>
        </w:rPr>
        <w:t xml:space="preserve"> </w:t>
      </w:r>
    </w:p>
    <w:p w:rsidR="00DE6BB3" w:rsidRPr="00C62B76" w:rsidRDefault="00DE6BB3" w:rsidP="00DE6BB3">
      <w:pPr>
        <w:pStyle w:val="ListParagraph"/>
        <w:ind w:left="360" w:firstLine="0"/>
      </w:pPr>
      <w:r w:rsidRPr="00C62B76">
        <w:t xml:space="preserve">The first phase of the CRISP-DM is the Business Understanding. For this paper's sake, this phase is aimed at defining the business objectives of our research. The proposed goal is to detect </w:t>
      </w:r>
      <w:r w:rsidR="002D71E2" w:rsidRPr="00C62B76">
        <w:t>whether the long-term stock investment works for every retail investor and d</w:t>
      </w:r>
      <w:r w:rsidR="00DF7454" w:rsidRPr="00C62B76">
        <w:t>oes</w:t>
      </w:r>
      <w:r w:rsidR="002D71E2" w:rsidRPr="00C62B76">
        <w:t xml:space="preserve"> most of the long-term investors</w:t>
      </w:r>
      <w:r w:rsidRPr="00C62B76">
        <w:t xml:space="preserve"> catch the right bus for their successful long-term investment journey. </w:t>
      </w:r>
    </w:p>
    <w:p w:rsidR="00DE6BB3" w:rsidRPr="00C62B76" w:rsidRDefault="00C07E34" w:rsidP="00DE6BB3">
      <w:pPr>
        <w:pStyle w:val="ListParagraph"/>
        <w:ind w:left="360" w:firstLine="0"/>
      </w:pPr>
      <w:r w:rsidRPr="00C62B76">
        <w:t xml:space="preserve">It is </w:t>
      </w:r>
      <w:r w:rsidR="00DE6BB3" w:rsidRPr="00C62B76">
        <w:t>initial high-level research</w:t>
      </w:r>
      <w:r w:rsidR="002D71E2" w:rsidRPr="00C62B76">
        <w:t>.</w:t>
      </w:r>
      <w:r w:rsidR="0072671C" w:rsidRPr="00C62B76">
        <w:t xml:space="preserve"> </w:t>
      </w:r>
      <w:r w:rsidRPr="00C62B76">
        <w:t xml:space="preserve">I am pulling out all primary research data from </w:t>
      </w:r>
      <w:proofErr w:type="spellStart"/>
      <w:r w:rsidR="00DE6BB3" w:rsidRPr="00C62B76">
        <w:t>google</w:t>
      </w:r>
      <w:proofErr w:type="spellEnd"/>
      <w:r w:rsidR="00DE6BB3" w:rsidRPr="00C62B76">
        <w:t xml:space="preserve"> search, </w:t>
      </w:r>
      <w:proofErr w:type="spellStart"/>
      <w:r w:rsidR="00DE6BB3" w:rsidRPr="00C62B76">
        <w:t>google</w:t>
      </w:r>
      <w:proofErr w:type="spellEnd"/>
      <w:r w:rsidR="00DE6BB3" w:rsidRPr="00C62B76">
        <w:t xml:space="preserve"> trend analysis, and stock price history graph</w:t>
      </w:r>
      <w:r w:rsidR="00600DFC" w:rsidRPr="00C62B76">
        <w:t xml:space="preserve"> to figure out the answers for </w:t>
      </w:r>
      <w:r w:rsidR="002D71E2" w:rsidRPr="00C62B76">
        <w:t xml:space="preserve">the </w:t>
      </w:r>
      <w:r w:rsidR="00600DFC" w:rsidRPr="00C62B76">
        <w:t>below questions.</w:t>
      </w:r>
    </w:p>
    <w:p w:rsidR="00600DFC" w:rsidRPr="00C62B76" w:rsidRDefault="00600DFC" w:rsidP="00600DFC">
      <w:pPr>
        <w:pStyle w:val="ListParagraph"/>
        <w:numPr>
          <w:ilvl w:val="0"/>
          <w:numId w:val="5"/>
        </w:numPr>
        <w:ind w:left="1080"/>
      </w:pPr>
      <w:r w:rsidRPr="00C62B76">
        <w:t xml:space="preserve">What was the IPO list price of </w:t>
      </w:r>
      <w:r w:rsidR="00AE3922" w:rsidRPr="00C62B76">
        <w:t>T</w:t>
      </w:r>
      <w:r w:rsidRPr="00C62B76">
        <w:t xml:space="preserve">esla during </w:t>
      </w:r>
      <w:r w:rsidR="0089108A" w:rsidRPr="00C62B76">
        <w:t xml:space="preserve">the </w:t>
      </w:r>
      <w:r w:rsidRPr="00C62B76">
        <w:t>IPO listing?</w:t>
      </w:r>
    </w:p>
    <w:p w:rsidR="00600DFC" w:rsidRPr="00C62B76" w:rsidRDefault="002D71E2" w:rsidP="00600DFC">
      <w:pPr>
        <w:pStyle w:val="ListParagraph"/>
        <w:numPr>
          <w:ilvl w:val="0"/>
          <w:numId w:val="5"/>
        </w:numPr>
        <w:ind w:left="1080"/>
      </w:pPr>
      <w:r w:rsidRPr="00C62B76">
        <w:t>T</w:t>
      </w:r>
      <w:r w:rsidR="00600DFC" w:rsidRPr="00C62B76">
        <w:t xml:space="preserve">he best Auto stock present in the market at the same </w:t>
      </w:r>
      <w:r w:rsidRPr="00C62B76">
        <w:t>period</w:t>
      </w:r>
      <w:r w:rsidR="00600DFC" w:rsidRPr="00C62B76">
        <w:t>.</w:t>
      </w:r>
    </w:p>
    <w:p w:rsidR="00600DFC" w:rsidRPr="00C62B76" w:rsidRDefault="00600DFC" w:rsidP="00600DFC">
      <w:pPr>
        <w:pStyle w:val="ListParagraph"/>
        <w:numPr>
          <w:ilvl w:val="0"/>
          <w:numId w:val="5"/>
        </w:numPr>
        <w:ind w:left="1080"/>
      </w:pPr>
      <w:r w:rsidRPr="00C62B76">
        <w:t>Advisors review comments</w:t>
      </w:r>
    </w:p>
    <w:p w:rsidR="00600DFC" w:rsidRPr="00C62B76" w:rsidRDefault="00600DFC" w:rsidP="00600DFC">
      <w:pPr>
        <w:pStyle w:val="ListParagraph"/>
        <w:numPr>
          <w:ilvl w:val="0"/>
          <w:numId w:val="5"/>
        </w:numPr>
        <w:ind w:left="1080"/>
      </w:pPr>
      <w:r w:rsidRPr="00C62B76">
        <w:t>What are the other</w:t>
      </w:r>
      <w:r w:rsidR="002D71E2" w:rsidRPr="00C62B76">
        <w:t xml:space="preserve"> </w:t>
      </w:r>
      <w:r w:rsidRPr="00C62B76">
        <w:t>parameters or trends on which reta</w:t>
      </w:r>
      <w:r w:rsidR="002D71E2" w:rsidRPr="00C62B76">
        <w:t>i</w:t>
      </w:r>
      <w:r w:rsidRPr="00C62B76">
        <w:t>l investors and advisors think before putting money in any stock for the long term</w:t>
      </w:r>
      <w:r w:rsidR="002D71E2" w:rsidRPr="00C62B76">
        <w:t>?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>Stick to mill</w:t>
      </w:r>
      <w:r w:rsidR="002D71E2" w:rsidRPr="00C62B76">
        <w:t>ionaire</w:t>
      </w:r>
      <w:r w:rsidR="00914038">
        <w:t xml:space="preserve"> investing rule (Warren B</w:t>
      </w:r>
      <w:r w:rsidRPr="00C62B76">
        <w:t>uffet advice)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>Trending Stock during that period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>Consistent stock performance chart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 xml:space="preserve">Company product sales near your surrounding 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>Future of  New technology as compared to the present booming technologies</w:t>
      </w:r>
    </w:p>
    <w:p w:rsidR="00600DFC" w:rsidRPr="00C62B76" w:rsidRDefault="00600DFC" w:rsidP="00600DFC">
      <w:pPr>
        <w:pStyle w:val="ListParagraph"/>
        <w:numPr>
          <w:ilvl w:val="0"/>
          <w:numId w:val="15"/>
        </w:numPr>
        <w:ind w:left="1440"/>
      </w:pPr>
      <w:r w:rsidRPr="00C62B76">
        <w:t>TESLA STOCK Vs</w:t>
      </w:r>
      <w:r w:rsidR="002D71E2" w:rsidRPr="00C62B76">
        <w:t>.</w:t>
      </w:r>
      <w:r w:rsidRPr="00C62B76">
        <w:t xml:space="preserve"> Casino trend comparison</w:t>
      </w:r>
    </w:p>
    <w:p w:rsidR="00600DFC" w:rsidRPr="00C62B76" w:rsidRDefault="00AE3922" w:rsidP="00600DFC">
      <w:pPr>
        <w:pStyle w:val="ListParagraph"/>
        <w:numPr>
          <w:ilvl w:val="0"/>
          <w:numId w:val="15"/>
        </w:numPr>
        <w:ind w:left="1440"/>
      </w:pPr>
      <w:r w:rsidRPr="00C62B76">
        <w:t>Keyword "</w:t>
      </w:r>
      <w:r w:rsidR="00600DFC" w:rsidRPr="00C62B76">
        <w:t>Investment</w:t>
      </w:r>
      <w:r w:rsidRPr="00C62B76">
        <w:t xml:space="preserve">" related </w:t>
      </w:r>
      <w:r w:rsidR="00600DFC" w:rsidRPr="00C62B76">
        <w:t xml:space="preserve"> questio</w:t>
      </w:r>
      <w:r w:rsidRPr="00C62B76">
        <w:t>n searches</w:t>
      </w:r>
    </w:p>
    <w:p w:rsidR="00600DFC" w:rsidRDefault="00AE3922" w:rsidP="00600DFC">
      <w:pPr>
        <w:pStyle w:val="ListParagraph"/>
        <w:numPr>
          <w:ilvl w:val="0"/>
          <w:numId w:val="5"/>
        </w:numPr>
        <w:ind w:left="1080"/>
      </w:pPr>
      <w:r w:rsidRPr="00C62B76">
        <w:t xml:space="preserve">2021- </w:t>
      </w:r>
      <w:r w:rsidR="00600DFC" w:rsidRPr="00C62B76">
        <w:t>Stock price graph (</w:t>
      </w:r>
      <w:r w:rsidRPr="00C62B76">
        <w:t>Decade long-</w:t>
      </w:r>
      <w:r w:rsidR="00600DFC" w:rsidRPr="00C62B76">
        <w:t>term investment conclusion).</w:t>
      </w:r>
    </w:p>
    <w:p w:rsidR="00C62B76" w:rsidRPr="00C62B76" w:rsidRDefault="00C62B76" w:rsidP="00C62B76">
      <w:pPr>
        <w:pStyle w:val="ListParagraph"/>
        <w:ind w:left="1080" w:firstLine="0"/>
      </w:pPr>
    </w:p>
    <w:p w:rsidR="00DE6BB3" w:rsidRPr="00C62B76" w:rsidRDefault="00DE6BB3" w:rsidP="00600DFC">
      <w:pPr>
        <w:pStyle w:val="ListParagraph"/>
        <w:numPr>
          <w:ilvl w:val="1"/>
          <w:numId w:val="17"/>
        </w:numPr>
        <w:rPr>
          <w:b/>
        </w:rPr>
      </w:pPr>
      <w:r w:rsidRPr="00C62B76">
        <w:rPr>
          <w:b/>
        </w:rPr>
        <w:lastRenderedPageBreak/>
        <w:t>Data Understanding</w:t>
      </w:r>
      <w:r w:rsidR="00600DFC" w:rsidRPr="00C62B76">
        <w:rPr>
          <w:b/>
        </w:rPr>
        <w:t xml:space="preserve"> &amp; Data Preparation</w:t>
      </w:r>
    </w:p>
    <w:p w:rsidR="00600DFC" w:rsidRPr="00C62B76" w:rsidRDefault="00DE6BB3" w:rsidP="00C62B76">
      <w:pPr>
        <w:pStyle w:val="ListParagraph"/>
        <w:ind w:left="765" w:firstLine="0"/>
      </w:pPr>
      <w:r w:rsidRPr="00C62B76">
        <w:t xml:space="preserve">Please </w:t>
      </w:r>
      <w:r w:rsidR="00600DFC" w:rsidRPr="00C62B76">
        <w:t xml:space="preserve">refer </w:t>
      </w:r>
      <w:r w:rsidR="002D71E2" w:rsidRPr="00C62B76">
        <w:t xml:space="preserve">to </w:t>
      </w:r>
      <w:r w:rsidR="00600DFC" w:rsidRPr="00C62B76">
        <w:t xml:space="preserve">the </w:t>
      </w:r>
      <w:r w:rsidRPr="00C62B76">
        <w:t xml:space="preserve">collected raw data </w:t>
      </w:r>
      <w:r w:rsidR="00600DFC" w:rsidRPr="00C62B76">
        <w:t xml:space="preserve">visualization </w:t>
      </w:r>
      <w:r w:rsidRPr="00C62B76">
        <w:t xml:space="preserve">from </w:t>
      </w:r>
      <w:proofErr w:type="spellStart"/>
      <w:r w:rsidRPr="00C62B76">
        <w:t>google</w:t>
      </w:r>
      <w:proofErr w:type="spellEnd"/>
      <w:r w:rsidRPr="00C62B76">
        <w:t xml:space="preserve"> trend and </w:t>
      </w:r>
      <w:proofErr w:type="spellStart"/>
      <w:r w:rsidRPr="00C62B76">
        <w:t>google</w:t>
      </w:r>
      <w:proofErr w:type="spellEnd"/>
      <w:r w:rsidRPr="00C62B76">
        <w:t xml:space="preserve"> se</w:t>
      </w:r>
      <w:r w:rsidR="000076DF" w:rsidRPr="00C62B76">
        <w:t>ar</w:t>
      </w:r>
      <w:r w:rsidRPr="00C62B76">
        <w:t>ch related to</w:t>
      </w:r>
      <w:r w:rsidR="00600DFC" w:rsidRPr="00C62B76">
        <w:t xml:space="preserve"> the </w:t>
      </w:r>
      <w:r w:rsidR="00AE3922" w:rsidRPr="00C62B76">
        <w:t>business understanding sections' ques</w:t>
      </w:r>
      <w:r w:rsidR="00600DFC" w:rsidRPr="00C62B76">
        <w:t>tions.</w:t>
      </w:r>
    </w:p>
    <w:p w:rsidR="00600DFC" w:rsidRPr="00C62B76" w:rsidRDefault="00600DFC" w:rsidP="00600DFC">
      <w:pPr>
        <w:pStyle w:val="ListParagraph"/>
        <w:numPr>
          <w:ilvl w:val="0"/>
          <w:numId w:val="7"/>
        </w:numPr>
        <w:ind w:left="1068"/>
      </w:pPr>
      <w:r w:rsidRPr="00C62B76">
        <w:t xml:space="preserve">What was the IPO list price of </w:t>
      </w:r>
      <w:r w:rsidR="00AE3922" w:rsidRPr="00C62B76">
        <w:t>T</w:t>
      </w:r>
      <w:r w:rsidRPr="00C62B76">
        <w:t xml:space="preserve">esla during </w:t>
      </w:r>
      <w:r w:rsidR="00AE3922" w:rsidRPr="00C62B76">
        <w:t xml:space="preserve">the </w:t>
      </w:r>
      <w:r w:rsidRPr="00C62B76">
        <w:t>IPO listing?</w:t>
      </w:r>
    </w:p>
    <w:p w:rsidR="00DE6BB3" w:rsidRPr="00C62B76" w:rsidRDefault="00DE6BB3" w:rsidP="00AE3922">
      <w:pPr>
        <w:pStyle w:val="ListParagraph"/>
        <w:numPr>
          <w:ilvl w:val="0"/>
          <w:numId w:val="19"/>
        </w:numPr>
      </w:pPr>
      <w:r w:rsidRPr="00C62B76">
        <w:rPr>
          <w:b/>
        </w:rPr>
        <w:t xml:space="preserve">Data Collected from </w:t>
      </w:r>
      <w:proofErr w:type="spellStart"/>
      <w:r w:rsidRPr="00C62B76">
        <w:rPr>
          <w:b/>
        </w:rPr>
        <w:t>google</w:t>
      </w:r>
      <w:proofErr w:type="spellEnd"/>
      <w:r w:rsidRPr="00C62B76">
        <w:rPr>
          <w:b/>
        </w:rPr>
        <w:t xml:space="preserve"> search</w:t>
      </w:r>
      <w:r w:rsidRPr="00C62B76">
        <w:t>:</w:t>
      </w:r>
    </w:p>
    <w:p w:rsidR="00600DFC" w:rsidRPr="00C62B76" w:rsidRDefault="00DE6BB3" w:rsidP="00AE3922">
      <w:pPr>
        <w:pStyle w:val="ListParagraph"/>
        <w:ind w:left="1776" w:firstLine="0"/>
      </w:pPr>
      <w:r w:rsidRPr="00C62B76">
        <w:t>Tesla IPO details: Tesla went public ten years a</w:t>
      </w:r>
      <w:r w:rsidR="00600DFC" w:rsidRPr="00C62B76">
        <w:t>go today, pricing shares at $17</w:t>
      </w:r>
    </w:p>
    <w:p w:rsidR="00DE6BB3" w:rsidRPr="00C62B76" w:rsidRDefault="00DE6BB3" w:rsidP="00AE3922">
      <w:pPr>
        <w:pStyle w:val="ListParagraph"/>
        <w:ind w:left="1776" w:firstLine="0"/>
      </w:pPr>
      <w:r w:rsidRPr="00C62B76">
        <w:t>The company raised around $226 million in its IPO</w:t>
      </w:r>
      <w:r w:rsidR="00600DFC" w:rsidRPr="00C62B76">
        <w:t>.</w:t>
      </w:r>
    </w:p>
    <w:p w:rsidR="00600DFC" w:rsidRPr="00C62B76" w:rsidRDefault="00AE3922" w:rsidP="00600DFC">
      <w:pPr>
        <w:pStyle w:val="ListParagraph"/>
        <w:numPr>
          <w:ilvl w:val="0"/>
          <w:numId w:val="7"/>
        </w:numPr>
        <w:ind w:left="1068"/>
      </w:pPr>
      <w:r w:rsidRPr="00C62B76">
        <w:t>O</w:t>
      </w:r>
      <w:r w:rsidR="00600DFC" w:rsidRPr="00C62B76">
        <w:t>ne of the best trending Auto stock present in the market during the same period (Randomly picked up FORD stock).</w:t>
      </w:r>
    </w:p>
    <w:p w:rsidR="00600DFC" w:rsidRPr="00C62B76" w:rsidRDefault="00600DFC" w:rsidP="00AE3922">
      <w:pPr>
        <w:pStyle w:val="ListParagraph"/>
        <w:numPr>
          <w:ilvl w:val="0"/>
          <w:numId w:val="19"/>
        </w:numPr>
      </w:pPr>
      <w:r w:rsidRPr="00C62B76">
        <w:t>Comparison of trend searches on stock price (showing how heav</w:t>
      </w:r>
      <w:r w:rsidR="00AE3922" w:rsidRPr="00C62B76">
        <w:t>i</w:t>
      </w:r>
      <w:r w:rsidRPr="00C62B76">
        <w:t xml:space="preserve">ly retail investors are invested </w:t>
      </w:r>
      <w:r w:rsidR="00AE3922" w:rsidRPr="00C62B76">
        <w:t xml:space="preserve">in </w:t>
      </w:r>
      <w:r w:rsidRPr="00C62B76">
        <w:t>auto stock)</w:t>
      </w:r>
    </w:p>
    <w:p w:rsidR="00600DFC" w:rsidRPr="00C62B76" w:rsidRDefault="00600DFC" w:rsidP="00600DFC">
      <w:pPr>
        <w:pStyle w:val="ListParagraph"/>
        <w:ind w:left="1416" w:firstLine="0"/>
      </w:pPr>
      <w:r w:rsidRPr="00C62B76">
        <w:t xml:space="preserve">Comparison </w:t>
      </w:r>
      <w:proofErr w:type="gramStart"/>
      <w:r w:rsidRPr="00C62B76">
        <w:t>of  sentiments</w:t>
      </w:r>
      <w:proofErr w:type="gramEnd"/>
      <w:r w:rsidRPr="00C62B76">
        <w:t xml:space="preserve"> on stock price:</w:t>
      </w:r>
    </w:p>
    <w:p w:rsidR="00600DFC" w:rsidRPr="00C62B76" w:rsidRDefault="00600DFC" w:rsidP="00600DFC">
      <w:pPr>
        <w:ind w:left="348" w:firstLine="0"/>
      </w:pPr>
      <w:r w:rsidRPr="00C62B76">
        <w:t xml:space="preserve">                   </w:t>
      </w:r>
      <w:r w:rsidRPr="00C62B76">
        <w:rPr>
          <w:noProof/>
          <w:lang w:val="en-US" w:eastAsia="en-US"/>
        </w:rPr>
        <w:drawing>
          <wp:inline distT="0" distB="0" distL="0" distR="0">
            <wp:extent cx="2924175" cy="2998470"/>
            <wp:effectExtent l="19050" t="0" r="9525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998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ind w:left="348"/>
      </w:pPr>
      <w:r w:rsidRPr="00C62B76">
        <w:t xml:space="preserve">    </w:t>
      </w:r>
    </w:p>
    <w:p w:rsidR="00600DFC" w:rsidRPr="00C62B76" w:rsidRDefault="00600DFC" w:rsidP="00600DFC">
      <w:pPr>
        <w:pStyle w:val="ListParagraph"/>
        <w:numPr>
          <w:ilvl w:val="0"/>
          <w:numId w:val="7"/>
        </w:numPr>
        <w:ind w:left="1068"/>
      </w:pPr>
      <w:r w:rsidRPr="00C62B76">
        <w:t xml:space="preserve">Advisors review comments on </w:t>
      </w:r>
      <w:proofErr w:type="spellStart"/>
      <w:r w:rsidRPr="00C62B76">
        <w:t>tesla</w:t>
      </w:r>
      <w:proofErr w:type="spellEnd"/>
      <w:r w:rsidRPr="00C62B76">
        <w:t xml:space="preserve"> stock (2011)</w:t>
      </w:r>
    </w:p>
    <w:p w:rsidR="00DE6BB3" w:rsidRPr="00C62B76" w:rsidRDefault="00DE6BB3" w:rsidP="002D71E2">
      <w:pPr>
        <w:pStyle w:val="ListParagraph"/>
        <w:numPr>
          <w:ilvl w:val="0"/>
          <w:numId w:val="18"/>
        </w:numPr>
      </w:pPr>
      <w:r w:rsidRPr="00C62B76">
        <w:lastRenderedPageBreak/>
        <w:t xml:space="preserve">Tesla recommendations from </w:t>
      </w:r>
      <w:r w:rsidR="000076DF" w:rsidRPr="00C62B76">
        <w:t xml:space="preserve">an </w:t>
      </w:r>
      <w:r w:rsidRPr="00C62B76">
        <w:t>analyst:</w:t>
      </w:r>
    </w:p>
    <w:p w:rsidR="00DE6BB3" w:rsidRPr="00C62B76" w:rsidRDefault="001D1C43" w:rsidP="002D71E2">
      <w:pPr>
        <w:pStyle w:val="ListParagraph"/>
        <w:numPr>
          <w:ilvl w:val="0"/>
          <w:numId w:val="18"/>
        </w:numPr>
      </w:pPr>
      <w:hyperlink r:id="rId10" w:history="1">
        <w:r w:rsidR="00DE6BB3" w:rsidRPr="00C62B76">
          <w:rPr>
            <w:rStyle w:val="Hyperlink"/>
          </w:rPr>
          <w:t>https://www.fool.com/investing/general/2011/12/13/why-im-not-buying-tesla-motors.aspx</w:t>
        </w:r>
      </w:hyperlink>
    </w:p>
    <w:p w:rsidR="00600DFC" w:rsidRPr="00C62B76" w:rsidRDefault="00600DFC" w:rsidP="00600DFC">
      <w:pPr>
        <w:ind w:left="348"/>
      </w:pPr>
    </w:p>
    <w:p w:rsidR="00600DFC" w:rsidRPr="00C62B76" w:rsidRDefault="00600DFC" w:rsidP="00600DFC">
      <w:pPr>
        <w:pStyle w:val="ListParagraph"/>
        <w:numPr>
          <w:ilvl w:val="0"/>
          <w:numId w:val="7"/>
        </w:numPr>
        <w:ind w:left="1068"/>
      </w:pPr>
      <w:r w:rsidRPr="00C62B76">
        <w:t>Other Parameters data :</w:t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t xml:space="preserve">Stick to </w:t>
      </w:r>
      <w:r w:rsidR="0089108A" w:rsidRPr="00C62B76">
        <w:t>millionaire</w:t>
      </w:r>
      <w:r w:rsidRPr="00C62B76">
        <w:t xml:space="preserve"> investing rule (warren buffet advice)</w:t>
      </w:r>
    </w:p>
    <w:p w:rsidR="00600DFC" w:rsidRPr="00C62B76" w:rsidRDefault="00600DFC" w:rsidP="00600DFC">
      <w:pPr>
        <w:pStyle w:val="ListParagraph"/>
        <w:numPr>
          <w:ilvl w:val="0"/>
          <w:numId w:val="11"/>
        </w:numPr>
        <w:ind w:left="2148"/>
      </w:pPr>
      <w:r w:rsidRPr="00C62B76">
        <w:t xml:space="preserve">Trend search shows </w:t>
      </w:r>
      <w:r w:rsidR="00AE3922" w:rsidRPr="00C62B76">
        <w:t xml:space="preserve">the </w:t>
      </w:r>
      <w:r w:rsidRPr="00C62B76">
        <w:t xml:space="preserve">interrelation between Warren Buffet search with Ford Stock search </w:t>
      </w:r>
      <w:r w:rsidR="00AE3922" w:rsidRPr="00C62B76">
        <w:t>and</w:t>
      </w:r>
      <w:r w:rsidRPr="00C62B76">
        <w:t xml:space="preserve"> </w:t>
      </w:r>
      <w:proofErr w:type="spellStart"/>
      <w:r w:rsidRPr="00C62B76">
        <w:t>tesla</w:t>
      </w:r>
      <w:proofErr w:type="spellEnd"/>
      <w:r w:rsidRPr="00C62B76">
        <w:t xml:space="preserve"> st</w:t>
      </w:r>
      <w:r w:rsidR="00AE3922" w:rsidRPr="00C62B76">
        <w:t>ock</w:t>
      </w:r>
      <w:r w:rsidRPr="00C62B76">
        <w:t xml:space="preserve"> search during 2011.</w:t>
      </w:r>
    </w:p>
    <w:p w:rsidR="00600DFC" w:rsidRPr="00C62B76" w:rsidRDefault="00600DFC" w:rsidP="00600DFC">
      <w:pPr>
        <w:pStyle w:val="ListParagraph"/>
        <w:ind w:left="2148" w:firstLine="0"/>
      </w:pPr>
      <w:r w:rsidRPr="00C62B76">
        <w:rPr>
          <w:noProof/>
          <w:lang w:val="en-US" w:eastAsia="en-US"/>
        </w:rPr>
        <w:drawing>
          <wp:inline distT="0" distB="0" distL="0" distR="0">
            <wp:extent cx="2785745" cy="3317240"/>
            <wp:effectExtent l="19050" t="0" r="0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745" cy="3317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pStyle w:val="ListParagraph"/>
        <w:ind w:left="1428" w:firstLine="0"/>
      </w:pPr>
      <w:r w:rsidRPr="00C62B76">
        <w:t xml:space="preserve">    </w:t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t>Consistent stock performance chart : (Stock history)</w:t>
      </w:r>
    </w:p>
    <w:p w:rsidR="00600DFC" w:rsidRPr="00C62B76" w:rsidRDefault="00600DFC" w:rsidP="00600DFC">
      <w:pPr>
        <w:pStyle w:val="ListParagraph"/>
        <w:numPr>
          <w:ilvl w:val="0"/>
          <w:numId w:val="11"/>
        </w:numPr>
        <w:ind w:left="2148"/>
      </w:pPr>
      <w:proofErr w:type="spellStart"/>
      <w:r w:rsidRPr="00C62B76">
        <w:t>Screenprint</w:t>
      </w:r>
      <w:proofErr w:type="spellEnd"/>
      <w:r w:rsidRPr="00C62B76">
        <w:t xml:space="preserve"> showing Ford co</w:t>
      </w:r>
      <w:r w:rsidR="00AE3922" w:rsidRPr="00C62B76">
        <w:t>mpatible</w:t>
      </w:r>
      <w:r w:rsidRPr="00C62B76">
        <w:t xml:space="preserve"> price growth chart during 2009-2011 (from </w:t>
      </w:r>
      <w:proofErr w:type="spellStart"/>
      <w:r w:rsidRPr="00C62B76">
        <w:t>google</w:t>
      </w:r>
      <w:proofErr w:type="spellEnd"/>
      <w:r w:rsidRPr="00C62B76">
        <w:t xml:space="preserve"> search)</w:t>
      </w:r>
    </w:p>
    <w:p w:rsidR="00600DFC" w:rsidRPr="00C62B76" w:rsidRDefault="00600DFC" w:rsidP="00600DFC">
      <w:pPr>
        <w:pStyle w:val="ListParagraph"/>
        <w:ind w:left="2148" w:firstLine="0"/>
      </w:pPr>
      <w:r w:rsidRPr="00C62B76">
        <w:rPr>
          <w:noProof/>
          <w:lang w:val="en-US" w:eastAsia="en-US"/>
        </w:rPr>
        <w:lastRenderedPageBreak/>
        <w:drawing>
          <wp:inline distT="0" distB="0" distL="0" distR="0">
            <wp:extent cx="3806190" cy="3710940"/>
            <wp:effectExtent l="19050" t="0" r="3810" b="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3710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t xml:space="preserve">Company product sales near your surrounding </w:t>
      </w:r>
    </w:p>
    <w:p w:rsidR="00DE6BB3" w:rsidRPr="00C62B76" w:rsidRDefault="00DE6BB3" w:rsidP="00600DFC">
      <w:pPr>
        <w:pStyle w:val="ListParagraph"/>
        <w:numPr>
          <w:ilvl w:val="0"/>
          <w:numId w:val="11"/>
        </w:numPr>
        <w:ind w:left="2148"/>
      </w:pPr>
      <w:r w:rsidRPr="00C62B76">
        <w:t>Comparison of trends searches for Ford focus &amp; Tesla Modle3 @ 2011</w:t>
      </w:r>
    </w:p>
    <w:p w:rsidR="00DE6BB3" w:rsidRPr="00C62B76" w:rsidRDefault="00DE6BB3" w:rsidP="00600DFC">
      <w:pPr>
        <w:pStyle w:val="ListParagraph"/>
        <w:numPr>
          <w:ilvl w:val="1"/>
          <w:numId w:val="12"/>
        </w:numPr>
        <w:ind w:left="1788"/>
      </w:pPr>
      <w:r w:rsidRPr="00C62B76">
        <w:rPr>
          <w:noProof/>
          <w:lang w:val="en-US" w:eastAsia="en-US"/>
        </w:rPr>
        <w:drawing>
          <wp:inline distT="0" distB="0" distL="0" distR="0">
            <wp:extent cx="3019425" cy="3509010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35090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lastRenderedPageBreak/>
        <w:t>Future of  New technology as compared to the present booming technologies</w:t>
      </w:r>
    </w:p>
    <w:p w:rsidR="00DE6BB3" w:rsidRPr="00C62B76" w:rsidRDefault="00DE6BB3" w:rsidP="00600DFC">
      <w:pPr>
        <w:pStyle w:val="ListParagraph"/>
        <w:numPr>
          <w:ilvl w:val="0"/>
          <w:numId w:val="11"/>
        </w:numPr>
        <w:ind w:left="2148"/>
      </w:pPr>
      <w:r w:rsidRPr="00C62B76">
        <w:t>Comparison of trends search for  future of gar car and electric car</w:t>
      </w:r>
    </w:p>
    <w:p w:rsidR="00DE6BB3" w:rsidRPr="00C62B76" w:rsidRDefault="00DE6BB3" w:rsidP="00600DFC">
      <w:pPr>
        <w:pStyle w:val="ListParagraph"/>
        <w:numPr>
          <w:ilvl w:val="0"/>
          <w:numId w:val="11"/>
        </w:numPr>
        <w:ind w:left="2148"/>
      </w:pPr>
      <w:r w:rsidRPr="00C62B76">
        <w:rPr>
          <w:noProof/>
          <w:lang w:val="en-US" w:eastAsia="en-US"/>
        </w:rPr>
        <w:drawing>
          <wp:inline distT="0" distB="0" distL="0" distR="0">
            <wp:extent cx="2902585" cy="3030220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30302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t>Investment question keyword search comparison</w:t>
      </w:r>
    </w:p>
    <w:p w:rsidR="00600DFC" w:rsidRPr="00C62B76" w:rsidRDefault="00600DFC" w:rsidP="00600DFC">
      <w:pPr>
        <w:pStyle w:val="ListParagraph"/>
        <w:ind w:left="1416" w:firstLine="0"/>
      </w:pPr>
    </w:p>
    <w:p w:rsidR="00DE6BB3" w:rsidRPr="00C62B76" w:rsidRDefault="00DE6BB3" w:rsidP="00600DFC">
      <w:pPr>
        <w:pStyle w:val="ListParagraph"/>
        <w:numPr>
          <w:ilvl w:val="0"/>
          <w:numId w:val="13"/>
        </w:numPr>
        <w:ind w:left="2136"/>
      </w:pPr>
      <w:r w:rsidRPr="00C62B76">
        <w:t xml:space="preserve">Comparison of  trend search invest in </w:t>
      </w:r>
      <w:r w:rsidR="000076DF" w:rsidRPr="00C62B76">
        <w:t>T</w:t>
      </w:r>
      <w:r w:rsidRPr="00C62B76">
        <w:t>esla vs</w:t>
      </w:r>
      <w:r w:rsidR="00AE3922" w:rsidRPr="00C62B76">
        <w:t>.</w:t>
      </w:r>
      <w:r w:rsidRPr="00C62B76">
        <w:t xml:space="preserve"> invest in ford</w:t>
      </w:r>
    </w:p>
    <w:p w:rsidR="00DE6BB3" w:rsidRPr="00C62B76" w:rsidRDefault="00DE6BB3" w:rsidP="00C62B76">
      <w:pPr>
        <w:pStyle w:val="ListParagraph"/>
        <w:ind w:left="2136" w:firstLine="0"/>
      </w:pPr>
      <w:r w:rsidRPr="00C62B76">
        <w:rPr>
          <w:noProof/>
          <w:lang w:val="en-US" w:eastAsia="en-US"/>
        </w:rPr>
        <w:drawing>
          <wp:inline distT="0" distB="0" distL="0" distR="0">
            <wp:extent cx="2902585" cy="300926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3009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600DFC" w:rsidP="00600DFC">
      <w:pPr>
        <w:pStyle w:val="ListParagraph"/>
        <w:numPr>
          <w:ilvl w:val="0"/>
          <w:numId w:val="9"/>
        </w:numPr>
        <w:ind w:left="1428"/>
      </w:pPr>
      <w:r w:rsidRPr="00C62B76">
        <w:lastRenderedPageBreak/>
        <w:t>TESLA STOCK Vs</w:t>
      </w:r>
      <w:r w:rsidR="00AE3922" w:rsidRPr="00C62B76">
        <w:t>.</w:t>
      </w:r>
      <w:r w:rsidRPr="00C62B76">
        <w:t xml:space="preserve"> Casino trend comparison</w:t>
      </w:r>
    </w:p>
    <w:p w:rsidR="00DE6BB3" w:rsidRPr="00C62B76" w:rsidRDefault="00DE6BB3" w:rsidP="00600DFC">
      <w:pPr>
        <w:pStyle w:val="ListParagraph"/>
        <w:numPr>
          <w:ilvl w:val="0"/>
          <w:numId w:val="14"/>
        </w:numPr>
        <w:ind w:left="2136"/>
      </w:pPr>
      <w:r w:rsidRPr="00C62B76">
        <w:t xml:space="preserve">Trend search shows the comparison between </w:t>
      </w:r>
      <w:proofErr w:type="spellStart"/>
      <w:r w:rsidRPr="00C62B76">
        <w:t>tesla</w:t>
      </w:r>
      <w:proofErr w:type="spellEnd"/>
      <w:r w:rsidRPr="00C62B76">
        <w:t xml:space="preserve"> stock and play</w:t>
      </w:r>
      <w:r w:rsidR="00AE3922" w:rsidRPr="00C62B76">
        <w:t>s</w:t>
      </w:r>
      <w:r w:rsidRPr="00C62B76">
        <w:t xml:space="preserve"> in </w:t>
      </w:r>
      <w:r w:rsidR="00AE3922" w:rsidRPr="00C62B76">
        <w:t xml:space="preserve">the </w:t>
      </w:r>
      <w:r w:rsidRPr="00C62B76">
        <w:t>casino</w:t>
      </w:r>
    </w:p>
    <w:p w:rsidR="00600DFC" w:rsidRPr="00C62B76" w:rsidRDefault="00600DFC" w:rsidP="00600DFC">
      <w:pPr>
        <w:pStyle w:val="ListParagraph"/>
        <w:ind w:left="2136" w:firstLine="0"/>
      </w:pPr>
      <w:r w:rsidRPr="00C62B76">
        <w:t>(</w:t>
      </w:r>
      <w:proofErr w:type="gramStart"/>
      <w:r w:rsidRPr="00C62B76">
        <w:t>surprisingly</w:t>
      </w:r>
      <w:proofErr w:type="gramEnd"/>
      <w:r w:rsidRPr="00C62B76">
        <w:t xml:space="preserve"> few spikes in </w:t>
      </w:r>
      <w:proofErr w:type="spellStart"/>
      <w:r w:rsidRPr="00C62B76">
        <w:t>tesla</w:t>
      </w:r>
      <w:proofErr w:type="spellEnd"/>
      <w:r w:rsidRPr="00C62B76">
        <w:t xml:space="preserve"> investment is near with casino search trends)</w:t>
      </w:r>
    </w:p>
    <w:p w:rsidR="00DE6BB3" w:rsidRPr="00C62B76" w:rsidRDefault="00DE6BB3" w:rsidP="00600DFC">
      <w:pPr>
        <w:pStyle w:val="ListParagraph"/>
        <w:ind w:left="2136" w:firstLine="0"/>
      </w:pPr>
      <w:r w:rsidRPr="00C62B76">
        <w:rPr>
          <w:noProof/>
          <w:lang w:val="en-US" w:eastAsia="en-US"/>
        </w:rPr>
        <w:drawing>
          <wp:inline distT="0" distB="0" distL="0" distR="0">
            <wp:extent cx="2891790" cy="3061970"/>
            <wp:effectExtent l="1905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90" cy="3061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DFC" w:rsidRPr="00C62B76" w:rsidRDefault="00AE3922" w:rsidP="00600DFC">
      <w:pPr>
        <w:pStyle w:val="ListParagraph"/>
        <w:numPr>
          <w:ilvl w:val="0"/>
          <w:numId w:val="5"/>
        </w:numPr>
        <w:ind w:left="1080"/>
      </w:pPr>
      <w:r w:rsidRPr="00C62B76">
        <w:t>Decade</w:t>
      </w:r>
      <w:r w:rsidR="00C62B76">
        <w:t xml:space="preserve"> </w:t>
      </w:r>
      <w:r w:rsidRPr="00C62B76">
        <w:t>s</w:t>
      </w:r>
      <w:r w:rsidR="00600DFC" w:rsidRPr="00C62B76">
        <w:t>tock price graph (long</w:t>
      </w:r>
      <w:r w:rsidR="002D71E2" w:rsidRPr="00C62B76">
        <w:t>-</w:t>
      </w:r>
      <w:r w:rsidR="00600DFC" w:rsidRPr="00C62B76">
        <w:t xml:space="preserve">term </w:t>
      </w:r>
      <w:r w:rsidR="00C62B76">
        <w:t>history</w:t>
      </w:r>
      <w:r w:rsidR="00600DFC" w:rsidRPr="00C62B76">
        <w:t>).</w:t>
      </w:r>
    </w:p>
    <w:p w:rsidR="00600DFC" w:rsidRPr="00C62B76" w:rsidRDefault="00600DFC" w:rsidP="00600DFC">
      <w:pPr>
        <w:pStyle w:val="ListParagraph"/>
        <w:numPr>
          <w:ilvl w:val="0"/>
          <w:numId w:val="14"/>
        </w:numPr>
      </w:pPr>
      <w:r w:rsidRPr="00C62B76">
        <w:t>Recent price graph showing</w:t>
      </w:r>
      <w:r w:rsidR="00AE3922" w:rsidRPr="00C62B76">
        <w:t xml:space="preserve"> decade long performance of stocks</w:t>
      </w:r>
    </w:p>
    <w:p w:rsidR="00DE6BB3" w:rsidRPr="00C62B76" w:rsidRDefault="00600DFC" w:rsidP="00C62B76">
      <w:pPr>
        <w:pStyle w:val="ListParagraph"/>
        <w:ind w:left="1788" w:firstLine="0"/>
      </w:pPr>
      <w:r w:rsidRPr="00C62B76">
        <w:rPr>
          <w:noProof/>
          <w:lang w:val="en-US" w:eastAsia="en-US"/>
        </w:rPr>
        <w:drawing>
          <wp:inline distT="0" distB="0" distL="0" distR="0">
            <wp:extent cx="3113744" cy="2209260"/>
            <wp:effectExtent l="19050" t="0" r="0" b="0"/>
            <wp:docPr id="12" name="Picture 1" descr="Chart of Tesla stock performance compared to other companies since its IPO date on June 29, 202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rt of Tesla stock performance compared to other companies since its IPO date on June 29, 2020.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450" cy="22090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62B76">
        <w:t xml:space="preserve">. </w:t>
      </w:r>
    </w:p>
    <w:p w:rsidR="00DF7454" w:rsidRPr="00C62B76" w:rsidRDefault="00DF7454" w:rsidP="00600DFC">
      <w:pPr>
        <w:pStyle w:val="ListParagraph"/>
        <w:numPr>
          <w:ilvl w:val="0"/>
          <w:numId w:val="14"/>
        </w:numPr>
      </w:pPr>
      <w:r w:rsidRPr="00C62B76">
        <w:lastRenderedPageBreak/>
        <w:t>Decade long Auto index price</w:t>
      </w:r>
    </w:p>
    <w:p w:rsidR="00DF7454" w:rsidRDefault="00DF7454" w:rsidP="008D53AD">
      <w:pPr>
        <w:pStyle w:val="ListParagraph"/>
        <w:ind w:left="1788" w:firstLine="0"/>
      </w:pPr>
      <w:r w:rsidRPr="00C62B76">
        <w:rPr>
          <w:noProof/>
          <w:lang w:val="en-US" w:eastAsia="en-US"/>
        </w:rPr>
        <w:drawing>
          <wp:inline distT="0" distB="0" distL="0" distR="0">
            <wp:extent cx="4866801" cy="3253563"/>
            <wp:effectExtent l="19050" t="0" r="0" b="0"/>
            <wp:docPr id="1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127" cy="32537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2B76" w:rsidRPr="00C62B76" w:rsidRDefault="00C62B76" w:rsidP="00C62B76">
      <w:pPr>
        <w:spacing w:after="200" w:line="276" w:lineRule="auto"/>
        <w:ind w:firstLine="0"/>
      </w:pPr>
      <w:r>
        <w:br w:type="page"/>
      </w:r>
    </w:p>
    <w:p w:rsidR="002D71E2" w:rsidRPr="00C62B76" w:rsidRDefault="00DE6BB3" w:rsidP="002D71E2">
      <w:pPr>
        <w:pStyle w:val="ListParagraph"/>
        <w:numPr>
          <w:ilvl w:val="1"/>
          <w:numId w:val="3"/>
        </w:numPr>
        <w:rPr>
          <w:b/>
        </w:rPr>
      </w:pPr>
      <w:proofErr w:type="spellStart"/>
      <w:r w:rsidRPr="00C62B76">
        <w:rPr>
          <w:b/>
        </w:rPr>
        <w:lastRenderedPageBreak/>
        <w:t>Mode</w:t>
      </w:r>
      <w:r w:rsidR="00DF7454" w:rsidRPr="00C62B76">
        <w:rPr>
          <w:b/>
        </w:rPr>
        <w:t>ling</w:t>
      </w:r>
      <w:proofErr w:type="spellEnd"/>
      <w:r w:rsidR="00DF7454" w:rsidRPr="00C62B76">
        <w:rPr>
          <w:b/>
        </w:rPr>
        <w:t xml:space="preserve"> ,</w:t>
      </w:r>
      <w:r w:rsidR="002D71E2" w:rsidRPr="00C62B76">
        <w:rPr>
          <w:b/>
        </w:rPr>
        <w:t>Evaluation</w:t>
      </w:r>
      <w:r w:rsidR="00DF7454" w:rsidRPr="00C62B76">
        <w:rPr>
          <w:b/>
        </w:rPr>
        <w:t xml:space="preserve"> &amp; </w:t>
      </w:r>
      <w:proofErr w:type="spellStart"/>
      <w:r w:rsidR="00DF7454" w:rsidRPr="00C62B76">
        <w:rPr>
          <w:b/>
        </w:rPr>
        <w:t>Decison</w:t>
      </w:r>
      <w:proofErr w:type="spellEnd"/>
      <w:r w:rsidR="002D71E2" w:rsidRPr="00C62B76">
        <w:rPr>
          <w:b/>
        </w:rPr>
        <w:t xml:space="preserve"> :</w:t>
      </w:r>
    </w:p>
    <w:p w:rsidR="003E3488" w:rsidRPr="00C62B76" w:rsidRDefault="00DE6BB3" w:rsidP="002D71E2">
      <w:pPr>
        <w:pStyle w:val="ListParagraph"/>
        <w:ind w:left="765" w:firstLine="0"/>
      </w:pPr>
      <w:r w:rsidRPr="00C62B76">
        <w:t xml:space="preserve">This phase uses </w:t>
      </w:r>
      <w:proofErr w:type="spellStart"/>
      <w:r w:rsidRPr="00C62B76">
        <w:t>modeling</w:t>
      </w:r>
      <w:proofErr w:type="spellEnd"/>
      <w:r w:rsidRPr="00C62B76">
        <w:t xml:space="preserve"> techniques on data </w:t>
      </w:r>
      <w:r w:rsidR="000076DF" w:rsidRPr="00C62B76">
        <w:t xml:space="preserve">prepared in the Data Preparation phase </w:t>
      </w:r>
    </w:p>
    <w:p w:rsidR="00DE6BB3" w:rsidRPr="00C62B76" w:rsidRDefault="003E3488" w:rsidP="002D71E2">
      <w:pPr>
        <w:pStyle w:val="ListParagraph"/>
        <w:ind w:left="765" w:firstLine="0"/>
      </w:pPr>
      <w:r w:rsidRPr="00C62B76">
        <w:t xml:space="preserve">I have limited information on </w:t>
      </w:r>
      <w:proofErr w:type="spellStart"/>
      <w:r w:rsidRPr="00C62B76">
        <w:t>modeling</w:t>
      </w:r>
      <w:proofErr w:type="spellEnd"/>
      <w:r w:rsidRPr="00C62B76">
        <w:t xml:space="preserve"> techniques in my case study</w:t>
      </w:r>
      <w:r w:rsidR="002D71E2" w:rsidRPr="00C62B76">
        <w:t xml:space="preserve">, so </w:t>
      </w:r>
      <w:r w:rsidR="00AE3922" w:rsidRPr="00C62B76">
        <w:t>I</w:t>
      </w:r>
      <w:r w:rsidR="002D71E2" w:rsidRPr="00C62B76">
        <w:t xml:space="preserve"> </w:t>
      </w:r>
      <w:r w:rsidRPr="00C62B76">
        <w:t>use the layman manual trends graph comparison technique to evaluate</w:t>
      </w:r>
      <w:r w:rsidR="002D71E2" w:rsidRPr="00C62B76">
        <w:t xml:space="preserve"> my findings.</w:t>
      </w:r>
    </w:p>
    <w:tbl>
      <w:tblPr>
        <w:tblW w:w="9720" w:type="dxa"/>
        <w:tblInd w:w="91" w:type="dxa"/>
        <w:tblLook w:val="04A0"/>
      </w:tblPr>
      <w:tblGrid>
        <w:gridCol w:w="1936"/>
        <w:gridCol w:w="1829"/>
        <w:gridCol w:w="990"/>
        <w:gridCol w:w="1083"/>
        <w:gridCol w:w="2073"/>
        <w:gridCol w:w="1809"/>
      </w:tblGrid>
      <w:tr w:rsidR="00DF7454" w:rsidRPr="00DF7454" w:rsidTr="00DF7454">
        <w:trPr>
          <w:trHeight w:val="885"/>
        </w:trPr>
        <w:tc>
          <w:tcPr>
            <w:tcW w:w="16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Parameters to buy </w:t>
            </w:r>
            <w:r w:rsidRPr="00C62B76">
              <w:rPr>
                <w:color w:val="000000"/>
                <w:lang w:val="en-US" w:eastAsia="en-US"/>
              </w:rPr>
              <w:t>S</w:t>
            </w:r>
            <w:r w:rsidRPr="00DF7454">
              <w:rPr>
                <w:color w:val="000000"/>
                <w:lang w:val="en-US" w:eastAsia="en-US"/>
              </w:rPr>
              <w:t>tock for long term</w:t>
            </w: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Keyword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proofErr w:type="spellStart"/>
            <w:r w:rsidRPr="00DF7454">
              <w:rPr>
                <w:color w:val="000000"/>
                <w:lang w:val="en-US" w:eastAsia="en-US"/>
              </w:rPr>
              <w:t>Avg</w:t>
            </w:r>
            <w:proofErr w:type="spellEnd"/>
            <w:r w:rsidRPr="00DF7454">
              <w:rPr>
                <w:color w:val="000000"/>
                <w:lang w:val="en-US" w:eastAsia="en-US"/>
              </w:rPr>
              <w:t xml:space="preserve"> FORD Score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proofErr w:type="spellStart"/>
            <w:r w:rsidRPr="00DF7454">
              <w:rPr>
                <w:color w:val="000000"/>
                <w:lang w:val="en-US" w:eastAsia="en-US"/>
              </w:rPr>
              <w:t>Avg</w:t>
            </w:r>
            <w:proofErr w:type="spellEnd"/>
            <w:r w:rsidRPr="00DF7454">
              <w:rPr>
                <w:color w:val="000000"/>
                <w:lang w:val="en-US" w:eastAsia="en-US"/>
              </w:rPr>
              <w:t xml:space="preserve"> TESLA Scor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evaluation Findings</w:t>
            </w:r>
          </w:p>
        </w:tc>
        <w:tc>
          <w:tcPr>
            <w:tcW w:w="2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Decision</w:t>
            </w:r>
          </w:p>
        </w:tc>
      </w:tr>
      <w:tr w:rsidR="00DF7454" w:rsidRPr="00DF7454" w:rsidTr="00DF7454">
        <w:trPr>
          <w:trHeight w:val="102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STOCK HOLDING Trend during 2011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STOCK PRICE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 70 points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5 poi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Retails invest</w:t>
            </w:r>
            <w:r w:rsidRPr="00C62B76">
              <w:rPr>
                <w:color w:val="000000"/>
                <w:lang w:val="en-US" w:eastAsia="en-US"/>
              </w:rPr>
              <w:t>o</w:t>
            </w:r>
            <w:r w:rsidRPr="00DF7454">
              <w:rPr>
                <w:color w:val="000000"/>
                <w:lang w:val="en-US" w:eastAsia="en-US"/>
              </w:rPr>
              <w:t xml:space="preserve">rs had invested more </w:t>
            </w:r>
            <w:r w:rsidRPr="00C62B76">
              <w:rPr>
                <w:color w:val="000000"/>
                <w:lang w:val="en-US" w:eastAsia="en-US"/>
              </w:rPr>
              <w:t>i</w:t>
            </w:r>
            <w:r w:rsidRPr="00DF7454">
              <w:rPr>
                <w:color w:val="000000"/>
                <w:lang w:val="en-US" w:eastAsia="en-US"/>
              </w:rPr>
              <w:t>n FORD stock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 60 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12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>Advisors review comments(</w:t>
            </w:r>
            <w:proofErr w:type="spellStart"/>
            <w:r w:rsidRPr="00DF7454">
              <w:rPr>
                <w:color w:val="000000"/>
                <w:lang w:eastAsia="en-US"/>
              </w:rPr>
              <w:t>google</w:t>
            </w:r>
            <w:proofErr w:type="spellEnd"/>
            <w:r w:rsidRPr="00DF7454">
              <w:rPr>
                <w:color w:val="000000"/>
                <w:lang w:eastAsia="en-US"/>
              </w:rPr>
              <w:t xml:space="preserve"> search) 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TESLA recommendation 2021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Positive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Negative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Retail investors are avoiding </w:t>
            </w:r>
            <w:r w:rsidRPr="00C62B76">
              <w:rPr>
                <w:color w:val="000000"/>
                <w:lang w:val="en-US" w:eastAsia="en-US"/>
              </w:rPr>
              <w:t>T</w:t>
            </w:r>
            <w:r w:rsidRPr="00DF7454">
              <w:rPr>
                <w:color w:val="000000"/>
                <w:lang w:val="en-US" w:eastAsia="en-US"/>
              </w:rPr>
              <w:t>esla for long term bet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95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2115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 xml:space="preserve">Stick to millionaire investing rule 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Warren Buffet, FORD STOCK, Tesla Stock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15 Points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2 Points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>Found interrelation between Warren Buffet search with Ford Stock search during 2011-Shows more retail investors are following advice and glued with ford stock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86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15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>Consistent stock performance chart (</w:t>
            </w:r>
            <w:proofErr w:type="spellStart"/>
            <w:r w:rsidRPr="00DF7454">
              <w:rPr>
                <w:color w:val="000000"/>
                <w:lang w:eastAsia="en-US"/>
              </w:rPr>
              <w:t>google</w:t>
            </w:r>
            <w:proofErr w:type="spellEnd"/>
            <w:r w:rsidRPr="00DF7454">
              <w:rPr>
                <w:color w:val="000000"/>
                <w:lang w:eastAsia="en-US"/>
              </w:rPr>
              <w:t xml:space="preserve"> search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FORD stock price (2009-2011)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Positive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NA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found consistent ford stock price performance 2009-2011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95 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1575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 xml:space="preserve"> Company product sales near your surrounding 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FORD FOCUS, TESLA MODEL 3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7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Peoples showing more int</w:t>
            </w:r>
            <w:r w:rsidRPr="00C62B76">
              <w:rPr>
                <w:color w:val="000000"/>
                <w:lang w:val="en-US" w:eastAsia="en-US"/>
              </w:rPr>
              <w:t>e</w:t>
            </w:r>
            <w:r w:rsidRPr="00DF7454">
              <w:rPr>
                <w:color w:val="000000"/>
                <w:lang w:val="en-US" w:eastAsia="en-US"/>
              </w:rPr>
              <w:t xml:space="preserve">rest </w:t>
            </w:r>
            <w:r w:rsidRPr="00C62B76">
              <w:rPr>
                <w:color w:val="000000"/>
                <w:lang w:val="en-US" w:eastAsia="en-US"/>
              </w:rPr>
              <w:t>in</w:t>
            </w:r>
            <w:r w:rsidRPr="00DF7454">
              <w:rPr>
                <w:color w:val="000000"/>
                <w:lang w:val="en-US" w:eastAsia="en-US"/>
              </w:rPr>
              <w:t xml:space="preserve"> FORD cars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96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21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lastRenderedPageBreak/>
              <w:t xml:space="preserve">Want to play in </w:t>
            </w:r>
            <w:r w:rsidRPr="00C62B76">
              <w:rPr>
                <w:color w:val="000000"/>
                <w:lang w:val="en-US" w:eastAsia="en-US"/>
              </w:rPr>
              <w:t xml:space="preserve">the </w:t>
            </w:r>
            <w:r w:rsidRPr="00DF7454">
              <w:rPr>
                <w:color w:val="000000"/>
                <w:lang w:val="en-US" w:eastAsia="en-US"/>
              </w:rPr>
              <w:t>casino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INVEST in TESLA, CASINO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NA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 xml:space="preserve">surprisingly few spikes in </w:t>
            </w:r>
            <w:proofErr w:type="spellStart"/>
            <w:r w:rsidRPr="00DF7454">
              <w:rPr>
                <w:color w:val="000000"/>
                <w:lang w:eastAsia="en-US"/>
              </w:rPr>
              <w:t>tesla</w:t>
            </w:r>
            <w:proofErr w:type="spellEnd"/>
            <w:r w:rsidRPr="00DF7454">
              <w:rPr>
                <w:color w:val="000000"/>
                <w:lang w:eastAsia="en-US"/>
              </w:rPr>
              <w:t xml:space="preserve"> investment search points </w:t>
            </w:r>
            <w:r w:rsidRPr="00C62B76">
              <w:rPr>
                <w:color w:val="000000"/>
                <w:lang w:eastAsia="en-US"/>
              </w:rPr>
              <w:t>are</w:t>
            </w:r>
            <w:r w:rsidRPr="00DF7454">
              <w:rPr>
                <w:color w:val="000000"/>
                <w:lang w:eastAsia="en-US"/>
              </w:rPr>
              <w:t xml:space="preserve"> matching</w:t>
            </w:r>
            <w:r w:rsidRPr="00C62B76">
              <w:rPr>
                <w:color w:val="000000"/>
                <w:lang w:eastAsia="en-US"/>
              </w:rPr>
              <w:t xml:space="preserve"> with some of the spikes in casino</w:t>
            </w:r>
            <w:r w:rsidRPr="00DF7454">
              <w:rPr>
                <w:color w:val="000000"/>
                <w:lang w:eastAsia="en-US"/>
              </w:rPr>
              <w:t xml:space="preserve"> search -might be some invest</w:t>
            </w:r>
            <w:r w:rsidRPr="00C62B76">
              <w:rPr>
                <w:color w:val="000000"/>
                <w:lang w:eastAsia="en-US"/>
              </w:rPr>
              <w:t>o</w:t>
            </w:r>
            <w:r w:rsidRPr="00DF7454">
              <w:rPr>
                <w:color w:val="000000"/>
                <w:lang w:eastAsia="en-US"/>
              </w:rPr>
              <w:t>rs are consid</w:t>
            </w:r>
            <w:r w:rsidRPr="00C62B76">
              <w:rPr>
                <w:color w:val="000000"/>
                <w:lang w:eastAsia="en-US"/>
              </w:rPr>
              <w:t>e</w:t>
            </w:r>
            <w:r w:rsidRPr="00DF7454">
              <w:rPr>
                <w:color w:val="000000"/>
                <w:lang w:eastAsia="en-US"/>
              </w:rPr>
              <w:t xml:space="preserve">ring </w:t>
            </w:r>
            <w:r w:rsidRPr="00C62B76">
              <w:rPr>
                <w:color w:val="000000"/>
                <w:lang w:eastAsia="en-US"/>
              </w:rPr>
              <w:t>T</w:t>
            </w:r>
            <w:r w:rsidRPr="00DF7454">
              <w:rPr>
                <w:color w:val="000000"/>
                <w:lang w:eastAsia="en-US"/>
              </w:rPr>
              <w:t xml:space="preserve">esla as </w:t>
            </w:r>
            <w:r w:rsidRPr="00C62B76">
              <w:rPr>
                <w:color w:val="000000"/>
                <w:lang w:eastAsia="en-US"/>
              </w:rPr>
              <w:t xml:space="preserve">a </w:t>
            </w:r>
            <w:r w:rsidRPr="00DF7454">
              <w:rPr>
                <w:color w:val="000000"/>
                <w:lang w:eastAsia="en-US"/>
              </w:rPr>
              <w:t>casino bet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95% Investing in </w:t>
            </w:r>
            <w:r w:rsidRPr="00C62B76">
              <w:rPr>
                <w:color w:val="000000"/>
                <w:lang w:val="en-US" w:eastAsia="en-US"/>
              </w:rPr>
              <w:t>T</w:t>
            </w:r>
            <w:r w:rsidRPr="00DF7454">
              <w:rPr>
                <w:color w:val="000000"/>
                <w:lang w:val="en-US" w:eastAsia="en-US"/>
              </w:rPr>
              <w:t>esla due to casino effect</w:t>
            </w:r>
          </w:p>
        </w:tc>
      </w:tr>
      <w:tr w:rsidR="00DF7454" w:rsidRPr="00DF7454" w:rsidTr="00DF7454">
        <w:trPr>
          <w:trHeight w:val="1575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rFonts w:eastAsia="Symbol"/>
                <w:color w:val="000000"/>
                <w:lang w:eastAsia="en-US"/>
              </w:rPr>
              <w:t>Comparison of  trend search invest in Tesla vs. invest in ford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invest in Tesla, invest in ford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7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2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It</w:t>
            </w:r>
            <w:r w:rsidRPr="00C62B76">
              <w:rPr>
                <w:color w:val="000000"/>
                <w:lang w:val="en-US" w:eastAsia="en-US"/>
              </w:rPr>
              <w:t>'</w:t>
            </w:r>
            <w:r w:rsidRPr="00DF7454">
              <w:rPr>
                <w:color w:val="000000"/>
                <w:lang w:val="en-US" w:eastAsia="en-US"/>
              </w:rPr>
              <w:t xml:space="preserve">s </w:t>
            </w:r>
            <w:r w:rsidRPr="00C62B76">
              <w:rPr>
                <w:color w:val="000000"/>
                <w:lang w:val="en-US" w:eastAsia="en-US"/>
              </w:rPr>
              <w:t xml:space="preserve">a </w:t>
            </w:r>
            <w:r w:rsidRPr="00DF7454">
              <w:rPr>
                <w:color w:val="000000"/>
                <w:lang w:val="en-US" w:eastAsia="en-US"/>
              </w:rPr>
              <w:t xml:space="preserve">good indication that retails investors started asking </w:t>
            </w:r>
            <w:proofErr w:type="spellStart"/>
            <w:r w:rsidRPr="00DF7454">
              <w:rPr>
                <w:color w:val="000000"/>
                <w:lang w:val="en-US" w:eastAsia="en-US"/>
              </w:rPr>
              <w:t>tesla</w:t>
            </w:r>
            <w:proofErr w:type="spellEnd"/>
            <w:r w:rsidRPr="00DF7454">
              <w:rPr>
                <w:color w:val="000000"/>
                <w:lang w:val="en-US" w:eastAsia="en-US"/>
              </w:rPr>
              <w:t xml:space="preserve"> future investment questions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66 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FORD STOCK for Decade investment</w:t>
            </w:r>
          </w:p>
        </w:tc>
      </w:tr>
      <w:tr w:rsidR="00DF7454" w:rsidRPr="00DF7454" w:rsidTr="00DF7454">
        <w:trPr>
          <w:trHeight w:val="2205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eastAsia="en-US"/>
              </w:rPr>
              <w:t>Future of  New technology as compared to the present booming technologies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Gas engine, Electric Car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2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7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C62B76">
              <w:rPr>
                <w:color w:val="000000"/>
                <w:lang w:val="en-US" w:eastAsia="en-US"/>
              </w:rPr>
              <w:t xml:space="preserve">a </w:t>
            </w:r>
            <w:r w:rsidRPr="00DF7454">
              <w:rPr>
                <w:color w:val="000000"/>
                <w:lang w:val="en-US" w:eastAsia="en-US"/>
              </w:rPr>
              <w:t>good indication that retail started searching on elec</w:t>
            </w:r>
            <w:r w:rsidRPr="00C62B76">
              <w:rPr>
                <w:color w:val="000000"/>
                <w:lang w:val="en-US" w:eastAsia="en-US"/>
              </w:rPr>
              <w:t>tr</w:t>
            </w:r>
            <w:r w:rsidRPr="00DF7454">
              <w:rPr>
                <w:color w:val="000000"/>
                <w:lang w:val="en-US" w:eastAsia="en-US"/>
              </w:rPr>
              <w:t>ic car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95 % probability </w:t>
            </w:r>
            <w:r w:rsidRPr="00C62B76">
              <w:rPr>
                <w:color w:val="000000"/>
                <w:lang w:val="en-US" w:eastAsia="en-US"/>
              </w:rPr>
              <w:t>of going</w:t>
            </w:r>
            <w:r w:rsidRPr="00DF7454">
              <w:rPr>
                <w:color w:val="000000"/>
                <w:lang w:val="en-US" w:eastAsia="en-US"/>
              </w:rPr>
              <w:t xml:space="preserve"> with Tesla STOCK for Decade investment</w:t>
            </w:r>
          </w:p>
        </w:tc>
      </w:tr>
      <w:tr w:rsidR="00DF7454" w:rsidRPr="00DF7454" w:rsidTr="00DF7454">
        <w:trPr>
          <w:trHeight w:val="1500"/>
        </w:trPr>
        <w:tc>
          <w:tcPr>
            <w:tcW w:w="16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Decade Long Stock Price Performance (</w:t>
            </w:r>
            <w:proofErr w:type="spellStart"/>
            <w:r w:rsidRPr="00DF7454">
              <w:rPr>
                <w:color w:val="000000"/>
                <w:lang w:val="en-US" w:eastAsia="en-US"/>
              </w:rPr>
              <w:t>google</w:t>
            </w:r>
            <w:proofErr w:type="spellEnd"/>
            <w:r w:rsidRPr="00DF7454">
              <w:rPr>
                <w:color w:val="000000"/>
                <w:lang w:val="en-US" w:eastAsia="en-US"/>
              </w:rPr>
              <w:t xml:space="preserve"> search)</w:t>
            </w:r>
          </w:p>
        </w:tc>
        <w:tc>
          <w:tcPr>
            <w:tcW w:w="1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TESLA &amp; FORD STOCK PRICE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$12 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 xml:space="preserve">$900 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After 2011 ford stock price started dropping consiste</w:t>
            </w:r>
            <w:r w:rsidRPr="00C62B76">
              <w:rPr>
                <w:color w:val="000000"/>
                <w:lang w:val="en-US" w:eastAsia="en-US"/>
              </w:rPr>
              <w:t>nt</w:t>
            </w:r>
            <w:r w:rsidRPr="00DF7454">
              <w:rPr>
                <w:color w:val="000000"/>
                <w:lang w:val="en-US" w:eastAsia="en-US"/>
              </w:rPr>
              <w:t>ly, however TESLA stock started performing</w:t>
            </w:r>
          </w:p>
        </w:tc>
        <w:tc>
          <w:tcPr>
            <w:tcW w:w="2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454" w:rsidRPr="00DF7454" w:rsidRDefault="00DF7454" w:rsidP="00DF7454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DF7454">
              <w:rPr>
                <w:color w:val="000000"/>
                <w:lang w:val="en-US" w:eastAsia="en-US"/>
              </w:rPr>
              <w:t>90 % of retails investors would lose money for their decade long trade</w:t>
            </w:r>
          </w:p>
        </w:tc>
      </w:tr>
    </w:tbl>
    <w:p w:rsidR="00DF7454" w:rsidRPr="00C62B76" w:rsidRDefault="00DF7454" w:rsidP="00DF7454">
      <w:pPr>
        <w:ind w:firstLine="0"/>
      </w:pPr>
    </w:p>
    <w:p w:rsidR="00DF7454" w:rsidRPr="00C62B76" w:rsidRDefault="00DF7454" w:rsidP="00DF7454">
      <w:pPr>
        <w:ind w:firstLine="0"/>
      </w:pPr>
    </w:p>
    <w:tbl>
      <w:tblPr>
        <w:tblW w:w="5226" w:type="dxa"/>
        <w:tblInd w:w="91" w:type="dxa"/>
        <w:tblLook w:val="04A0"/>
      </w:tblPr>
      <w:tblGrid>
        <w:gridCol w:w="1686"/>
        <w:gridCol w:w="960"/>
        <w:gridCol w:w="960"/>
        <w:gridCol w:w="1620"/>
      </w:tblGrid>
      <w:tr w:rsidR="008D53AD" w:rsidRPr="008D53AD" w:rsidTr="008D53AD">
        <w:trPr>
          <w:trHeight w:val="300"/>
        </w:trPr>
        <w:tc>
          <w:tcPr>
            <w:tcW w:w="1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STOCK NA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201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202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 xml:space="preserve"> % Returns</w:t>
            </w:r>
          </w:p>
        </w:tc>
      </w:tr>
      <w:tr w:rsidR="008D53AD" w:rsidRPr="008D53AD" w:rsidTr="008D53AD">
        <w:trPr>
          <w:trHeight w:val="300"/>
        </w:trPr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TESLA STO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9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5194.117647</w:t>
            </w:r>
          </w:p>
        </w:tc>
      </w:tr>
      <w:tr w:rsidR="008D53AD" w:rsidRPr="008D53AD" w:rsidTr="008D53AD">
        <w:trPr>
          <w:trHeight w:val="300"/>
        </w:trPr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FORD STO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9.090909091</w:t>
            </w:r>
          </w:p>
        </w:tc>
      </w:tr>
      <w:tr w:rsidR="008D53AD" w:rsidRPr="008D53AD" w:rsidTr="008D53AD">
        <w:trPr>
          <w:trHeight w:val="300"/>
        </w:trPr>
        <w:tc>
          <w:tcPr>
            <w:tcW w:w="16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DOW AUTO INDEX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2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8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53AD" w:rsidRPr="008D53AD" w:rsidRDefault="008D53AD" w:rsidP="008D53AD">
            <w:pPr>
              <w:spacing w:line="240" w:lineRule="auto"/>
              <w:ind w:firstLine="0"/>
              <w:jc w:val="right"/>
              <w:rPr>
                <w:color w:val="000000"/>
                <w:lang w:val="en-US" w:eastAsia="en-US"/>
              </w:rPr>
            </w:pPr>
            <w:r w:rsidRPr="008D53AD">
              <w:rPr>
                <w:color w:val="000000"/>
                <w:lang w:val="en-US" w:eastAsia="en-US"/>
              </w:rPr>
              <w:t>300</w:t>
            </w:r>
          </w:p>
        </w:tc>
      </w:tr>
    </w:tbl>
    <w:p w:rsidR="0022331B" w:rsidRPr="00C62B76" w:rsidRDefault="0022331B" w:rsidP="0022331B">
      <w:pPr>
        <w:ind w:firstLine="0"/>
      </w:pPr>
    </w:p>
    <w:p w:rsidR="00C62B76" w:rsidRPr="00C62B76" w:rsidRDefault="0022331B" w:rsidP="0022331B">
      <w:pPr>
        <w:ind w:firstLine="0"/>
        <w:rPr>
          <w:b/>
        </w:rPr>
      </w:pPr>
      <w:r w:rsidRPr="00C62B76">
        <w:rPr>
          <w:b/>
        </w:rPr>
        <w:lastRenderedPageBreak/>
        <w:t xml:space="preserve">3)  </w:t>
      </w:r>
      <w:r w:rsidR="00DF7454" w:rsidRPr="00C62B76">
        <w:rPr>
          <w:b/>
        </w:rPr>
        <w:t>Conclusion</w:t>
      </w:r>
      <w:r w:rsidR="00F5170F">
        <w:rPr>
          <w:b/>
        </w:rPr>
        <w:t xml:space="preserve"> &amp; Deployment</w:t>
      </w:r>
      <w:r w:rsidR="00DF7454" w:rsidRPr="00C62B76">
        <w:rPr>
          <w:b/>
        </w:rPr>
        <w:t>:</w:t>
      </w:r>
      <w:r w:rsidR="008D53AD" w:rsidRPr="00C62B76">
        <w:rPr>
          <w:b/>
        </w:rPr>
        <w:t xml:space="preserve">  </w:t>
      </w:r>
    </w:p>
    <w:p w:rsidR="00C62B76" w:rsidRDefault="00C62B76" w:rsidP="0022331B">
      <w:pPr>
        <w:ind w:firstLine="0"/>
      </w:pPr>
      <w:r>
        <w:t xml:space="preserve">             </w:t>
      </w:r>
      <w:r w:rsidR="008D53AD" w:rsidRPr="00C62B76">
        <w:t>After studying all the parameters mentioned above</w:t>
      </w:r>
      <w:r>
        <w:t>,</w:t>
      </w:r>
      <w:r w:rsidR="008D53AD" w:rsidRPr="00C62B76">
        <w:t xml:space="preserve"> statistics and </w:t>
      </w:r>
    </w:p>
    <w:p w:rsidR="008D53AD" w:rsidRPr="00C62B76" w:rsidRDefault="00C62B76" w:rsidP="0022331B">
      <w:pPr>
        <w:ind w:firstLine="0"/>
      </w:pPr>
      <w:r>
        <w:t xml:space="preserve">             </w:t>
      </w:r>
      <w:proofErr w:type="gramStart"/>
      <w:r w:rsidR="008D53AD" w:rsidRPr="00C62B76">
        <w:t>evaluating</w:t>
      </w:r>
      <w:proofErr w:type="gramEnd"/>
      <w:r w:rsidR="008D53AD" w:rsidRPr="00C62B76">
        <w:t xml:space="preserve"> the final returns. </w:t>
      </w:r>
    </w:p>
    <w:p w:rsidR="00DF7454" w:rsidRPr="00C62B76" w:rsidRDefault="008D53AD" w:rsidP="00517AE0">
      <w:pPr>
        <w:pStyle w:val="ListParagraph"/>
        <w:numPr>
          <w:ilvl w:val="0"/>
          <w:numId w:val="14"/>
        </w:numPr>
      </w:pPr>
      <w:r w:rsidRPr="00C62B76">
        <w:t>It shows an average young retail individual Stock investor @ 2011 would prefer to invest their $1000 in FORD stock for a decade. However, very tiny retail investors might be invested $1000 in Tesla instead of casinos in 2011 and got a good return.</w:t>
      </w:r>
    </w:p>
    <w:p w:rsidR="008D53AD" w:rsidRPr="00C62B76" w:rsidRDefault="008D53AD" w:rsidP="00517AE0">
      <w:pPr>
        <w:pStyle w:val="ListParagraph"/>
        <w:numPr>
          <w:ilvl w:val="0"/>
          <w:numId w:val="14"/>
        </w:numPr>
      </w:pPr>
      <w:r w:rsidRPr="00C62B76">
        <w:t>Instead of investing $1000 in individual stocks, if retail investors invested that money in index funds, they will ripe up the long-term investment benefits.</w:t>
      </w:r>
    </w:p>
    <w:p w:rsidR="008D53AD" w:rsidRPr="00517AE0" w:rsidRDefault="008D53AD" w:rsidP="002D71E2">
      <w:pPr>
        <w:pStyle w:val="ListParagraph"/>
        <w:ind w:left="765" w:firstLine="0"/>
        <w:rPr>
          <w:b/>
        </w:rPr>
      </w:pPr>
      <w:r w:rsidRPr="00517AE0">
        <w:rPr>
          <w:b/>
        </w:rPr>
        <w:t>Myth – Stock Market is for Long term Investments</w:t>
      </w:r>
    </w:p>
    <w:p w:rsidR="008D53AD" w:rsidRPr="00517AE0" w:rsidRDefault="008D53AD" w:rsidP="00517AE0">
      <w:pPr>
        <w:ind w:left="720" w:firstLine="0"/>
        <w:rPr>
          <w:b/>
        </w:rPr>
      </w:pPr>
      <w:r w:rsidRPr="00517AE0">
        <w:rPr>
          <w:b/>
        </w:rPr>
        <w:t xml:space="preserve">Truth – Except for few lucky retail investors, </w:t>
      </w:r>
      <w:proofErr w:type="gramStart"/>
      <w:r w:rsidRPr="00517AE0">
        <w:rPr>
          <w:b/>
        </w:rPr>
        <w:t>It's</w:t>
      </w:r>
      <w:proofErr w:type="gramEnd"/>
      <w:r w:rsidRPr="00517AE0">
        <w:rPr>
          <w:b/>
        </w:rPr>
        <w:t xml:space="preserve"> not true for most </w:t>
      </w:r>
      <w:r w:rsidR="00517AE0">
        <w:rPr>
          <w:b/>
        </w:rPr>
        <w:t xml:space="preserve">retail </w:t>
      </w:r>
      <w:r w:rsidRPr="00517AE0">
        <w:rPr>
          <w:b/>
        </w:rPr>
        <w:t>stock investors. However, it looks true with moderate gain for long-term index fund investors but retails investors are not actively considering those funds.</w:t>
      </w:r>
    </w:p>
    <w:p w:rsidR="00AE2A2C" w:rsidRDefault="00AE2A2C">
      <w:pPr>
        <w:spacing w:after="200" w:line="276" w:lineRule="auto"/>
        <w:ind w:firstLine="0"/>
      </w:pPr>
      <w:r>
        <w:br w:type="page"/>
      </w:r>
    </w:p>
    <w:p w:rsidR="00AE2A2C" w:rsidRDefault="00AE2A2C" w:rsidP="008D53AD">
      <w:pPr>
        <w:pStyle w:val="ListParagraph"/>
        <w:ind w:left="765" w:firstLine="0"/>
      </w:pPr>
    </w:p>
    <w:p w:rsidR="00AE2A2C" w:rsidRPr="00AE2A2C" w:rsidRDefault="00AE2A2C" w:rsidP="00AE2A2C">
      <w:pPr>
        <w:ind w:firstLine="0"/>
        <w:jc w:val="center"/>
        <w:rPr>
          <w:b/>
        </w:rPr>
      </w:pPr>
      <w:r w:rsidRPr="00AE2A2C">
        <w:rPr>
          <w:b/>
        </w:rPr>
        <w:t>References</w:t>
      </w:r>
    </w:p>
    <w:p w:rsidR="00AE2A2C" w:rsidRPr="00AE2A2C" w:rsidRDefault="00AE2A2C" w:rsidP="00AE2A2C">
      <w:pPr>
        <w:ind w:left="708" w:hanging="708"/>
      </w:pPr>
      <w:r w:rsidRPr="00AE2A2C">
        <w:t xml:space="preserve">Seth Stephens (2017). </w:t>
      </w:r>
      <w:r w:rsidRPr="00AE2A2C">
        <w:rPr>
          <w:i/>
        </w:rPr>
        <w:t>Everybody Lies</w:t>
      </w:r>
      <w:r w:rsidRPr="00AE2A2C">
        <w:t>. DEY ST.</w:t>
      </w:r>
    </w:p>
    <w:p w:rsidR="00AE2A2C" w:rsidRPr="00AE2A2C" w:rsidRDefault="00AE2A2C" w:rsidP="00AE2A2C">
      <w:pPr>
        <w:ind w:firstLine="0"/>
      </w:pPr>
      <w:r w:rsidRPr="00AE2A2C">
        <w:t>Web references:</w:t>
      </w:r>
    </w:p>
    <w:p w:rsidR="00AE2A2C" w:rsidRPr="00AE2A2C" w:rsidRDefault="00AE2A2C" w:rsidP="00AE2A2C">
      <w:pPr>
        <w:ind w:firstLine="0"/>
      </w:pPr>
      <w:r w:rsidRPr="00AE2A2C">
        <w:t xml:space="preserve"> </w:t>
      </w:r>
      <w:hyperlink r:id="rId19" w:history="1">
        <w:r w:rsidRPr="00AE2A2C">
          <w:rPr>
            <w:rStyle w:val="Hyperlink"/>
          </w:rPr>
          <w:t>https://www.fool.com/investing/general/2011/12/13/why-im-not-buying-tesla-motors.aspx</w:t>
        </w:r>
      </w:hyperlink>
    </w:p>
    <w:p w:rsidR="00AE2A2C" w:rsidRPr="00AE2A2C" w:rsidRDefault="001D1C43" w:rsidP="00AE2A2C">
      <w:pPr>
        <w:ind w:firstLine="0"/>
      </w:pPr>
      <w:hyperlink r:id="rId20" w:history="1">
        <w:r w:rsidR="00AE2A2C" w:rsidRPr="00AE2A2C">
          <w:rPr>
            <w:rStyle w:val="Hyperlink"/>
          </w:rPr>
          <w:t>https://www.investing.com/indices/dj-automobiles</w:t>
        </w:r>
      </w:hyperlink>
    </w:p>
    <w:p w:rsidR="00AE2A2C" w:rsidRPr="00AE2A2C" w:rsidRDefault="001D1C43" w:rsidP="00AE2A2C">
      <w:pPr>
        <w:ind w:firstLine="0"/>
      </w:pPr>
      <w:hyperlink r:id="rId21" w:history="1">
        <w:r w:rsidR="00AE2A2C" w:rsidRPr="00AE2A2C">
          <w:rPr>
            <w:rStyle w:val="Hyperlink"/>
          </w:rPr>
          <w:t>https://trends.google.com/trends/yis/2011/US/</w:t>
        </w:r>
      </w:hyperlink>
    </w:p>
    <w:p w:rsidR="00AE2A2C" w:rsidRPr="00C62B76" w:rsidRDefault="00AE2A2C" w:rsidP="008D53AD">
      <w:pPr>
        <w:pStyle w:val="ListParagraph"/>
        <w:ind w:left="765" w:firstLine="0"/>
      </w:pPr>
    </w:p>
    <w:p w:rsidR="008D53AD" w:rsidRPr="00C62B76" w:rsidRDefault="008D53AD" w:rsidP="002D71E2">
      <w:pPr>
        <w:pStyle w:val="ListParagraph"/>
        <w:ind w:left="765" w:firstLine="0"/>
      </w:pPr>
    </w:p>
    <w:p w:rsidR="008D53AD" w:rsidRPr="00C62B76" w:rsidRDefault="008D53AD" w:rsidP="002D71E2">
      <w:pPr>
        <w:pStyle w:val="ListParagraph"/>
        <w:ind w:left="765" w:firstLine="0"/>
      </w:pPr>
    </w:p>
    <w:p w:rsidR="00AC679C" w:rsidRPr="00C62B76" w:rsidRDefault="00AC679C" w:rsidP="002D71E2">
      <w:pPr>
        <w:pStyle w:val="ListParagraph"/>
        <w:ind w:left="765" w:firstLine="0"/>
      </w:pPr>
    </w:p>
    <w:sectPr w:rsidR="00AC679C" w:rsidRPr="00C62B76" w:rsidSect="006F26ED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1132" w:rsidRDefault="009E1132" w:rsidP="006F26ED">
      <w:pPr>
        <w:spacing w:line="240" w:lineRule="auto"/>
      </w:pPr>
      <w:r>
        <w:separator/>
      </w:r>
    </w:p>
  </w:endnote>
  <w:endnote w:type="continuationSeparator" w:id="0">
    <w:p w:rsidR="009E1132" w:rsidRDefault="009E1132" w:rsidP="006F26E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1132" w:rsidRDefault="009E1132" w:rsidP="006F26ED">
      <w:pPr>
        <w:spacing w:line="240" w:lineRule="auto"/>
      </w:pPr>
      <w:r>
        <w:separator/>
      </w:r>
    </w:p>
  </w:footnote>
  <w:footnote w:type="continuationSeparator" w:id="0">
    <w:p w:rsidR="009E1132" w:rsidRDefault="009E1132" w:rsidP="006F26ED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5798110"/>
      <w:docPartObj>
        <w:docPartGallery w:val="Page Numbers (Top of Page)"/>
        <w:docPartUnique/>
      </w:docPartObj>
    </w:sdtPr>
    <w:sdtContent>
      <w:p w:rsidR="006F26ED" w:rsidRDefault="001D1C43">
        <w:pPr>
          <w:pStyle w:val="Header"/>
          <w:jc w:val="right"/>
        </w:pPr>
        <w:fldSimple w:instr=" PAGE   \* MERGEFORMAT ">
          <w:r w:rsidR="00F5170F">
            <w:rPr>
              <w:noProof/>
            </w:rPr>
            <w:t>14</w:t>
          </w:r>
        </w:fldSimple>
      </w:p>
    </w:sdtContent>
  </w:sdt>
  <w:p w:rsidR="006F26ED" w:rsidRDefault="006F26ED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3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640E8E"/>
    <w:multiLevelType w:val="hybridMultilevel"/>
    <w:tmpl w:val="D368B8C4"/>
    <w:lvl w:ilvl="0" w:tplc="912607A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8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>
    <w:nsid w:val="4B7871F9"/>
    <w:multiLevelType w:val="hybridMultilevel"/>
    <w:tmpl w:val="23CA4268"/>
    <w:lvl w:ilvl="0" w:tplc="D688C9D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6926333"/>
    <w:multiLevelType w:val="multilevel"/>
    <w:tmpl w:val="D26612D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>
    <w:nsid w:val="6C0A0C58"/>
    <w:multiLevelType w:val="hybridMultilevel"/>
    <w:tmpl w:val="9A6EF8AC"/>
    <w:lvl w:ilvl="0" w:tplc="809C7C86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>
    <w:nsid w:val="6F5B4615"/>
    <w:multiLevelType w:val="hybridMultilevel"/>
    <w:tmpl w:val="AD6A6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8053B4"/>
    <w:multiLevelType w:val="multilevel"/>
    <w:tmpl w:val="2826A5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7">
    <w:nsid w:val="770A0BA7"/>
    <w:multiLevelType w:val="hybridMultilevel"/>
    <w:tmpl w:val="9A6EF8AC"/>
    <w:lvl w:ilvl="0" w:tplc="809C7C8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AB65B54"/>
    <w:multiLevelType w:val="hybridMultilevel"/>
    <w:tmpl w:val="77CA23F2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9">
    <w:nsid w:val="7B5427CE"/>
    <w:multiLevelType w:val="hybridMultilevel"/>
    <w:tmpl w:val="38D82A60"/>
    <w:lvl w:ilvl="0" w:tplc="6206EA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EB942F0"/>
    <w:multiLevelType w:val="hybridMultilevel"/>
    <w:tmpl w:val="A2A04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2"/>
  </w:num>
  <w:num w:numId="4">
    <w:abstractNumId w:val="4"/>
  </w:num>
  <w:num w:numId="5">
    <w:abstractNumId w:val="6"/>
  </w:num>
  <w:num w:numId="6">
    <w:abstractNumId w:val="17"/>
  </w:num>
  <w:num w:numId="7">
    <w:abstractNumId w:val="15"/>
  </w:num>
  <w:num w:numId="8">
    <w:abstractNumId w:val="19"/>
  </w:num>
  <w:num w:numId="9">
    <w:abstractNumId w:val="8"/>
  </w:num>
  <w:num w:numId="10">
    <w:abstractNumId w:val="13"/>
  </w:num>
  <w:num w:numId="11">
    <w:abstractNumId w:val="11"/>
  </w:num>
  <w:num w:numId="12">
    <w:abstractNumId w:val="3"/>
  </w:num>
  <w:num w:numId="13">
    <w:abstractNumId w:val="7"/>
  </w:num>
  <w:num w:numId="14">
    <w:abstractNumId w:val="18"/>
  </w:num>
  <w:num w:numId="15">
    <w:abstractNumId w:val="5"/>
  </w:num>
  <w:num w:numId="16">
    <w:abstractNumId w:val="12"/>
  </w:num>
  <w:num w:numId="17">
    <w:abstractNumId w:val="1"/>
  </w:num>
  <w:num w:numId="18">
    <w:abstractNumId w:val="9"/>
  </w:num>
  <w:num w:numId="19">
    <w:abstractNumId w:val="0"/>
  </w:num>
  <w:num w:numId="20">
    <w:abstractNumId w:val="14"/>
  </w:num>
  <w:num w:numId="21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MDczMLE0NbWwtDRW0lEKTi0uzszPAykwrgUAI6wmFCwAAAA="/>
  </w:docVars>
  <w:rsids>
    <w:rsidRoot w:val="006F26ED"/>
    <w:rsid w:val="000076DF"/>
    <w:rsid w:val="001326A6"/>
    <w:rsid w:val="00151E1A"/>
    <w:rsid w:val="001D1C43"/>
    <w:rsid w:val="0022331B"/>
    <w:rsid w:val="002D71E2"/>
    <w:rsid w:val="003E3488"/>
    <w:rsid w:val="00517AE0"/>
    <w:rsid w:val="005E0BE7"/>
    <w:rsid w:val="00600DFC"/>
    <w:rsid w:val="006D422F"/>
    <w:rsid w:val="006F26ED"/>
    <w:rsid w:val="0072671C"/>
    <w:rsid w:val="007B673E"/>
    <w:rsid w:val="0089108A"/>
    <w:rsid w:val="008D53AD"/>
    <w:rsid w:val="00914038"/>
    <w:rsid w:val="009E1132"/>
    <w:rsid w:val="00A36A43"/>
    <w:rsid w:val="00AA169B"/>
    <w:rsid w:val="00AC679C"/>
    <w:rsid w:val="00AE2A2C"/>
    <w:rsid w:val="00AE3922"/>
    <w:rsid w:val="00C07E34"/>
    <w:rsid w:val="00C62B76"/>
    <w:rsid w:val="00DC26AA"/>
    <w:rsid w:val="00DE6BB3"/>
    <w:rsid w:val="00DF7454"/>
    <w:rsid w:val="00ED3166"/>
    <w:rsid w:val="00F517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26ED"/>
    <w:pPr>
      <w:spacing w:after="0" w:line="480" w:lineRule="auto"/>
      <w:ind w:firstLine="708"/>
    </w:pPr>
    <w:rPr>
      <w:rFonts w:ascii="Times New Roman" w:eastAsia="Times New Roman" w:hAnsi="Times New Roman" w:cs="Times New Roman"/>
      <w:sz w:val="24"/>
      <w:szCs w:val="24"/>
      <w:lang w:val="en-GB"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6E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26ED"/>
  </w:style>
  <w:style w:type="paragraph" w:styleId="Footer">
    <w:name w:val="footer"/>
    <w:basedOn w:val="Normal"/>
    <w:link w:val="FooterChar"/>
    <w:uiPriority w:val="99"/>
    <w:semiHidden/>
    <w:unhideWhenUsed/>
    <w:rsid w:val="006F26E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F26ED"/>
  </w:style>
  <w:style w:type="paragraph" w:styleId="Title">
    <w:name w:val="Title"/>
    <w:basedOn w:val="Normal"/>
    <w:next w:val="Normal"/>
    <w:link w:val="TitleChar"/>
    <w:uiPriority w:val="10"/>
    <w:qFormat/>
    <w:rsid w:val="006F26ED"/>
    <w:pPr>
      <w:keepNext/>
      <w:keepLines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6F26ED"/>
    <w:rPr>
      <w:rFonts w:ascii="Times New Roman" w:eastAsia="Times New Roman" w:hAnsi="Times New Roman" w:cs="Times New Roman"/>
      <w:b/>
      <w:sz w:val="24"/>
      <w:szCs w:val="24"/>
      <w:lang w:val="en-GB" w:eastAsia="nl-NL"/>
    </w:rPr>
  </w:style>
  <w:style w:type="character" w:styleId="Hyperlink">
    <w:name w:val="Hyperlink"/>
    <w:basedOn w:val="DefaultParagraphFont"/>
    <w:uiPriority w:val="99"/>
    <w:unhideWhenUsed/>
    <w:rsid w:val="006F26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E6B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E6BB3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B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BB3"/>
    <w:rPr>
      <w:rFonts w:ascii="Tahoma" w:eastAsia="Times New Roman" w:hAnsi="Tahoma" w:cs="Tahoma"/>
      <w:sz w:val="16"/>
      <w:szCs w:val="16"/>
      <w:lang w:val="en-GB" w:eastAsia="nl-NL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35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therine.williams@bellevue.edu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s://trends.google.com/trends/yis/2011/US/" TargetMode="External"/><Relationship Id="rId7" Type="http://schemas.openxmlformats.org/officeDocument/2006/relationships/hyperlink" Target="https://cyberactive.bellevue.edu/webapps/blackboard/execute/courseMain?course_id=_500210_1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investing.com/indices/dj-automobil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hyperlink" Target="https://www.fool.com/investing/general/2011/12/13/why-im-not-buying-tesla-motors.aspx" TargetMode="External"/><Relationship Id="rId19" Type="http://schemas.openxmlformats.org/officeDocument/2006/relationships/hyperlink" Target="https://www.fool.com/investing/general/2011/12/13/why-im-not-buying-tesla-motors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8</TotalTime>
  <Pages>15</Pages>
  <Words>1500</Words>
  <Characters>855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7</cp:revision>
  <dcterms:created xsi:type="dcterms:W3CDTF">2021-03-26T04:46:00Z</dcterms:created>
  <dcterms:modified xsi:type="dcterms:W3CDTF">2021-03-27T21:30:00Z</dcterms:modified>
</cp:coreProperties>
</file>